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Ind w:w="-85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6"/>
        <w:gridCol w:w="419"/>
        <w:gridCol w:w="2160"/>
        <w:gridCol w:w="7338"/>
      </w:tblGrid>
      <w:tr w:rsidR="00DD1EDD" w:rsidRPr="00FF6B5A" w14:paraId="4B342E66" w14:textId="77777777" w:rsidTr="0969EC33">
        <w:trPr>
          <w:trHeight w:val="204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62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63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64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B342E65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4B342E69" w14:textId="77777777" w:rsidTr="0969EC33">
        <w:trPr>
          <w:trHeight w:val="450"/>
        </w:trPr>
        <w:tc>
          <w:tcPr>
            <w:tcW w:w="0" w:type="auto"/>
            <w:shd w:val="clear" w:color="auto" w:fill="auto"/>
            <w:vAlign w:val="center"/>
            <w:hideMark/>
          </w:tcPr>
          <w:p w14:paraId="4B342E67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3"/>
            <w:vMerge w:val="restart"/>
            <w:shd w:val="clear" w:color="auto" w:fill="2F5597"/>
            <w:vAlign w:val="center"/>
            <w:hideMark/>
          </w:tcPr>
          <w:p w14:paraId="4B342E68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Charakteristika predkladaného výstupu tvorivej činnosti / </w:t>
            </w:r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br/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submitted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/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  <w:t>output</w:t>
            </w:r>
            <w:proofErr w:type="spellEnd"/>
          </w:p>
        </w:tc>
      </w:tr>
      <w:tr w:rsidR="00FF6B5A" w:rsidRPr="00FF6B5A" w14:paraId="4B342E6C" w14:textId="77777777" w:rsidTr="0969EC33">
        <w:trPr>
          <w:trHeight w:val="450"/>
        </w:trPr>
        <w:tc>
          <w:tcPr>
            <w:tcW w:w="0" w:type="auto"/>
            <w:shd w:val="clear" w:color="auto" w:fill="auto"/>
            <w:vAlign w:val="center"/>
            <w:hideMark/>
          </w:tcPr>
          <w:p w14:paraId="4B342E6A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</w:p>
        </w:tc>
        <w:tc>
          <w:tcPr>
            <w:tcW w:w="0" w:type="auto"/>
            <w:gridSpan w:val="3"/>
            <w:vMerge/>
            <w:vAlign w:val="center"/>
            <w:hideMark/>
          </w:tcPr>
          <w:p w14:paraId="4B342E6B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lang w:eastAsia="sk-SK"/>
              </w:rPr>
            </w:pPr>
          </w:p>
        </w:tc>
      </w:tr>
      <w:tr w:rsidR="00DD1EDD" w:rsidRPr="00FF6B5A" w14:paraId="4B342E71" w14:textId="77777777" w:rsidTr="0969EC33">
        <w:trPr>
          <w:trHeight w:val="6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6D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6E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6F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B342E70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FF6B5A" w:rsidRPr="00FF6B5A" w14:paraId="4B342E74" w14:textId="77777777" w:rsidTr="0969EC33">
        <w:trPr>
          <w:trHeight w:val="37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72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3"/>
            <w:vMerge w:val="restart"/>
            <w:shd w:val="clear" w:color="auto" w:fill="auto"/>
            <w:vAlign w:val="bottom"/>
            <w:hideMark/>
          </w:tcPr>
          <w:p w14:paraId="4B342E73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Tlačivo VTC slúži na predkladanie výstupov tvorivej činnosti podľa metodiky hodnotenia tvorivých činností (časť V. Metodiky na vyhodnocovanie štandardov)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form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used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submit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utput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ccording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evaluation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methodology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activitie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(part V.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Methodology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for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Standa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>Evaluation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  <w:t xml:space="preserve">). </w:t>
            </w:r>
          </w:p>
        </w:tc>
      </w:tr>
      <w:tr w:rsidR="00FF6B5A" w:rsidRPr="00FF6B5A" w14:paraId="4B342E77" w14:textId="77777777" w:rsidTr="0969EC33">
        <w:trPr>
          <w:trHeight w:val="37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75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</w:p>
        </w:tc>
        <w:tc>
          <w:tcPr>
            <w:tcW w:w="0" w:type="auto"/>
            <w:gridSpan w:val="3"/>
            <w:vMerge/>
            <w:vAlign w:val="center"/>
            <w:hideMark/>
          </w:tcPr>
          <w:p w14:paraId="4B342E76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2F5597"/>
                <w:lang w:eastAsia="sk-SK"/>
              </w:rPr>
            </w:pPr>
          </w:p>
        </w:tc>
      </w:tr>
      <w:tr w:rsidR="00DD1EDD" w:rsidRPr="00FF6B5A" w14:paraId="4B342E7C" w14:textId="77777777" w:rsidTr="0969EC33">
        <w:trPr>
          <w:trHeight w:val="9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78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79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7A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B342E7B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DD1EDD" w:rsidRPr="00FF6B5A" w14:paraId="4B342E81" w14:textId="77777777" w:rsidTr="0969EC33">
        <w:trPr>
          <w:trHeight w:val="34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7D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7E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4B342E7F" w14:textId="77777777" w:rsidR="00FF6B5A" w:rsidRPr="00FF6B5A" w:rsidRDefault="00C474EE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2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ID konania/ID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rocedur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: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1"/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80" w14:textId="77777777" w:rsidR="00FF6B5A" w:rsidRPr="00FF6B5A" w:rsidRDefault="00FF6B5A" w:rsidP="00C023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DD1EDD" w:rsidRPr="00FF6B5A" w14:paraId="4B342E86" w14:textId="77777777" w:rsidTr="0969EC33">
        <w:trPr>
          <w:trHeight w:val="34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82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83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bookmarkStart w:id="0" w:name="RANGE!C9"/>
        <w:tc>
          <w:tcPr>
            <w:tcW w:w="0" w:type="auto"/>
            <w:shd w:val="clear" w:color="auto" w:fill="D9E1F2"/>
            <w:vAlign w:val="center"/>
            <w:hideMark/>
          </w:tcPr>
          <w:p w14:paraId="4B342E8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begin"/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instrText xml:space="preserve"> HYPERLINK "file:///E:\\_Docs%20&amp;amp;%20Rozne\\DOC\\Doc\\Zbornik&amp;amp;Doc\\Nový\\Nový_doc\\__Webstr\\z_POM\\Doc\\Nový\\Hodnot%20sprava\\Intranet\\IMG%20web\\Nový%20priečinok\\T_Z_VTC_SjAj_1-2020.xlsx" \l "'poznamky_explanatory notes'!A1" </w:instrText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separate"/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t>Kód VTC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Code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lang w:eastAsia="sk-SK"/>
              </w:rPr>
              <w:t xml:space="preserve"> (RAOO):</w:t>
            </w:r>
            <w:r w:rsidRPr="00FF6B5A">
              <w:rPr>
                <w:rFonts w:ascii="Calibri" w:eastAsia="Times New Roman" w:hAnsi="Calibri" w:cs="Times New Roman"/>
                <w:vertAlign w:val="superscript"/>
                <w:lang w:eastAsia="sk-SK"/>
              </w:rPr>
              <w:t>1</w:t>
            </w:r>
            <w:r w:rsidRPr="00FF6B5A">
              <w:rPr>
                <w:rFonts w:ascii="Calibri" w:eastAsia="Times New Roman" w:hAnsi="Calibri" w:cs="Times New Roman"/>
                <w:lang w:eastAsia="sk-SK"/>
              </w:rPr>
              <w:fldChar w:fldCharType="end"/>
            </w:r>
            <w:bookmarkEnd w:id="0"/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85" w14:textId="77777777" w:rsidR="00FF6B5A" w:rsidRPr="00FF6B5A" w:rsidRDefault="00FF6B5A" w:rsidP="00C023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DD1EDD" w:rsidRPr="00FF6B5A" w14:paraId="4B342E8B" w14:textId="77777777" w:rsidTr="0969EC33">
        <w:trPr>
          <w:trHeight w:val="40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87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88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89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8A" w14:textId="77777777" w:rsidR="00FF6B5A" w:rsidRPr="00FF6B5A" w:rsidRDefault="00FF6B5A" w:rsidP="00C023AF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</w:tr>
      <w:tr w:rsidR="00DD1EDD" w:rsidRPr="00FF6B5A" w14:paraId="4B342E8F" w14:textId="77777777" w:rsidTr="0969EC33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8C" w14:textId="77777777" w:rsidR="00FF6B5A" w:rsidRPr="00FF6B5A" w:rsidRDefault="00FF6B5A" w:rsidP="00FF6B5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8D" w14:textId="77777777" w:rsidR="00FF6B5A" w:rsidRPr="00FF6B5A" w:rsidRDefault="00C474EE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3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CA1.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Priezvisko hodnotenej osob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y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Surnam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2"/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8E" w14:textId="6ED0928A" w:rsidR="00FF6B5A" w:rsidRPr="00FF6B5A" w:rsidRDefault="00C8545D" w:rsidP="00C023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Barancová</w:t>
            </w:r>
          </w:p>
        </w:tc>
      </w:tr>
      <w:tr w:rsidR="00DD1EDD" w:rsidRPr="00FF6B5A" w14:paraId="4B342E93" w14:textId="77777777" w:rsidTr="0969EC33">
        <w:trPr>
          <w:trHeight w:val="31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90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91" w14:textId="77777777" w:rsidR="00FF6B5A" w:rsidRPr="00FF6B5A" w:rsidRDefault="00C474EE" w:rsidP="00FF6B5A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4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2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Meno hodnotenej osoby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Nam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  <w:r w:rsidR="00FF6B5A" w:rsidRPr="00FF6B5A">
                <w:rPr>
                  <w:rFonts w:ascii="Calibri" w:eastAsia="Times New Roman" w:hAnsi="Calibri" w:cs="Times New Roman"/>
                  <w:vertAlign w:val="superscript"/>
                  <w:lang w:eastAsia="sk-SK"/>
                </w:rPr>
                <w:t>2</w:t>
              </w:r>
            </w:hyperlink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92" w14:textId="5292ADD8" w:rsidR="00FF6B5A" w:rsidRPr="00FF6B5A" w:rsidRDefault="00C8545D" w:rsidP="00C023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Helena</w:t>
            </w:r>
          </w:p>
        </w:tc>
      </w:tr>
      <w:tr w:rsidR="00DD1EDD" w:rsidRPr="00FF6B5A" w14:paraId="4B342E97" w14:textId="77777777" w:rsidTr="0969EC33">
        <w:trPr>
          <w:trHeight w:val="51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9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95" w14:textId="77777777" w:rsidR="00FF6B5A" w:rsidRPr="00FF6B5A" w:rsidRDefault="00C474EE" w:rsidP="00FF6B5A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5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3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Tituly hodnotenej osoby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Degree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ward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</w:t>
              </w:r>
              <w:r w:rsidR="00FF6B5A" w:rsidRPr="00FF6B5A">
                <w:rPr>
                  <w:rFonts w:ascii="Calibri" w:eastAsia="Times New Roman" w:hAnsi="Calibri" w:cs="Times New Roman"/>
                  <w:vertAlign w:val="superscript"/>
                  <w:lang w:eastAsia="sk-SK"/>
                </w:rPr>
                <w:t>2</w:t>
              </w:r>
            </w:hyperlink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96" w14:textId="60241F18" w:rsidR="00FF6B5A" w:rsidRPr="00FF6B5A" w:rsidRDefault="00C8545D" w:rsidP="00C023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prof. </w:t>
            </w:r>
            <w:r w:rsid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JUDr., 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DrSc</w:t>
            </w:r>
            <w:r w:rsidR="001335DE">
              <w:rPr>
                <w:rFonts w:ascii="Calibri" w:eastAsia="Times New Roman" w:hAnsi="Calibri" w:cs="Times New Roman"/>
                <w:color w:val="000000"/>
                <w:lang w:eastAsia="sk-SK"/>
              </w:rPr>
              <w:t>.</w:t>
            </w:r>
          </w:p>
        </w:tc>
      </w:tr>
      <w:tr w:rsidR="00DD1EDD" w:rsidRPr="00FF6B5A" w14:paraId="4B342E9B" w14:textId="77777777" w:rsidTr="0969EC33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98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99" w14:textId="77777777" w:rsidR="00FF6B5A" w:rsidRPr="00FF6B5A" w:rsidRDefault="00C474EE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6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4.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na záznam osoby v Registri zamestnancov vysokých škôl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ent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person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Register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univers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staf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3"/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9A" w14:textId="64C9BD93" w:rsidR="00FF6B5A" w:rsidRPr="00FF6B5A" w:rsidRDefault="00D94C05" w:rsidP="00C023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C023AF">
              <w:rPr>
                <w:rFonts w:ascii="Calibri" w:eastAsia="Times New Roman" w:hAnsi="Calibri" w:cs="Times New Roman"/>
                <w:lang w:eastAsia="sk-SK"/>
              </w:rPr>
              <w:t>https://www.portalvs.sk/regzam/detail/8747</w:t>
            </w:r>
          </w:p>
        </w:tc>
      </w:tr>
      <w:tr w:rsidR="00DD1EDD" w:rsidRPr="00FF6B5A" w14:paraId="4B342E9F" w14:textId="77777777" w:rsidTr="0969EC33">
        <w:trPr>
          <w:trHeight w:val="30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9C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9D" w14:textId="77777777" w:rsidR="00FF6B5A" w:rsidRPr="00FF6B5A" w:rsidRDefault="00C474EE" w:rsidP="004E4845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7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5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Oblasť posudzovania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ea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ssessmen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4E4845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4"/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9E" w14:textId="77777777" w:rsidR="00FF6B5A" w:rsidRPr="00FF6B5A" w:rsidRDefault="00422600" w:rsidP="00C023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816DC1">
              <w:t xml:space="preserve">Študijný program Pracovné právo, 3. stupeň / </w:t>
            </w:r>
            <w:proofErr w:type="spellStart"/>
            <w:r w:rsidRPr="00816DC1">
              <w:t>Third</w:t>
            </w:r>
            <w:proofErr w:type="spellEnd"/>
            <w:r w:rsidRPr="00816DC1">
              <w:t xml:space="preserve"> </w:t>
            </w:r>
            <w:proofErr w:type="spellStart"/>
            <w:r w:rsidRPr="00816DC1">
              <w:t>degree</w:t>
            </w:r>
            <w:proofErr w:type="spellEnd"/>
            <w:r w:rsidRPr="00816DC1">
              <w:t xml:space="preserve"> study programe "</w:t>
            </w:r>
            <w:proofErr w:type="spellStart"/>
            <w:r w:rsidRPr="00816DC1">
              <w:t>Labour</w:t>
            </w:r>
            <w:proofErr w:type="spellEnd"/>
            <w:r w:rsidRPr="00816DC1">
              <w:t xml:space="preserve"> </w:t>
            </w:r>
            <w:proofErr w:type="spellStart"/>
            <w:r w:rsidRPr="00816DC1">
              <w:t>law</w:t>
            </w:r>
            <w:proofErr w:type="spellEnd"/>
            <w:r w:rsidRPr="00816DC1">
              <w:t>"</w:t>
            </w:r>
          </w:p>
        </w:tc>
      </w:tr>
      <w:tr w:rsidR="00DD1EDD" w:rsidRPr="00FF6B5A" w14:paraId="4B342EA3" w14:textId="77777777" w:rsidTr="0969EC33">
        <w:trPr>
          <w:trHeight w:val="300"/>
        </w:trPr>
        <w:tc>
          <w:tcPr>
            <w:tcW w:w="0" w:type="auto"/>
            <w:shd w:val="clear" w:color="auto" w:fill="auto"/>
            <w:vAlign w:val="bottom"/>
          </w:tcPr>
          <w:p w14:paraId="4B342EA0" w14:textId="77777777" w:rsidR="008E2108" w:rsidRPr="00FF6B5A" w:rsidRDefault="008E2108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14:paraId="4B342EA1" w14:textId="05A82F75" w:rsidR="008E2108" w:rsidRDefault="00D06FD3" w:rsidP="004E4845">
            <w:pPr>
              <w:spacing w:after="0" w:line="240" w:lineRule="auto"/>
            </w:pPr>
            <w:r w:rsidRPr="00FE55BD">
              <w:rPr>
                <w:b/>
              </w:rPr>
              <w:t>Zaradenie (PF TU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B342EA2" w14:textId="7D4D7D67" w:rsidR="008E2108" w:rsidRPr="00FF6B5A" w:rsidRDefault="00CC0A16" w:rsidP="00C023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„A“</w:t>
            </w:r>
          </w:p>
        </w:tc>
      </w:tr>
      <w:tr w:rsidR="00DD1EDD" w:rsidRPr="00FF6B5A" w14:paraId="4B342EA8" w14:textId="77777777" w:rsidTr="0969EC33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A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A5" w14:textId="77777777" w:rsidR="00FF6B5A" w:rsidRDefault="00C474EE" w:rsidP="008E2108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</w:pPr>
            <w:hyperlink r:id="rId18" w:anchor="Expl.OCA6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6. </w:t>
              </w:r>
              <w:r w:rsidR="00FF6B5A" w:rsidRPr="00087B3E">
                <w:rPr>
                  <w:rFonts w:ascii="Calibri" w:eastAsia="Times New Roman" w:hAnsi="Calibri" w:cs="Times New Roman"/>
                  <w:b/>
                  <w:lang w:eastAsia="sk-SK"/>
                </w:rPr>
                <w:t>Kategória výstupu tvorivej činnosti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atego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/>
              </w:r>
              <w:r w:rsidR="008E2108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Výber zo 6 možností 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Choic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from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6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opt</w:t>
              </w:r>
              <w:r w:rsidR="008E2108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ion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. </w:t>
              </w:r>
            </w:hyperlink>
          </w:p>
          <w:p w14:paraId="4B342EA6" w14:textId="36903A0D" w:rsidR="008E2108" w:rsidRPr="00FF6B5A" w:rsidRDefault="008E2108" w:rsidP="008E2108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vede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scientific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utput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odborn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rofession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lastRenderedPageBreak/>
              <w:t>output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pedagogi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edagogic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utput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,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umeleck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artistic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utput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,</w:t>
            </w:r>
            <w:r w:rsidR="00134160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dokument práv duševného vlastníctva a norma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intellectual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property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rights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document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and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standard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, </w:t>
            </w:r>
            <w:r w:rsidRPr="00087B3E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lang w:eastAsia="sk-SK"/>
              </w:rPr>
              <w:t>iný výstup</w:t>
            </w:r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/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ther</w:t>
            </w:r>
            <w:proofErr w:type="spellEnd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 xml:space="preserve"> </w:t>
            </w:r>
            <w:proofErr w:type="spellStart"/>
            <w:r w:rsidRPr="00502F15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eastAsia="sk-SK"/>
              </w:rPr>
              <w:t>output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A7" w14:textId="4193E623" w:rsidR="00CC0A16" w:rsidRPr="00C023AF" w:rsidRDefault="00454786" w:rsidP="00C023AF">
            <w:pPr>
              <w:spacing w:after="0" w:line="240" w:lineRule="auto"/>
              <w:rPr>
                <w:rFonts w:ascii="Calibri" w:eastAsia="Times New Roman" w:hAnsi="Calibri" w:cs="Times New Roman"/>
                <w:iCs/>
                <w:lang w:eastAsia="sk-SK"/>
              </w:rPr>
            </w:pPr>
            <w:r>
              <w:rPr>
                <w:rFonts w:ascii="Calibri" w:eastAsia="Times New Roman" w:hAnsi="Calibri" w:cs="Times New Roman"/>
                <w:iCs/>
                <w:lang w:eastAsia="sk-SK"/>
              </w:rPr>
              <w:lastRenderedPageBreak/>
              <w:t>v</w:t>
            </w:r>
            <w:r w:rsidR="00422600" w:rsidRPr="00422600">
              <w:rPr>
                <w:rFonts w:ascii="Calibri" w:eastAsia="Times New Roman" w:hAnsi="Calibri" w:cs="Times New Roman"/>
                <w:iCs/>
                <w:lang w:eastAsia="sk-SK"/>
              </w:rPr>
              <w:t>edecký výstup</w:t>
            </w:r>
            <w:r w:rsidR="00C8545D">
              <w:rPr>
                <w:rFonts w:ascii="Calibri" w:eastAsia="Times New Roman" w:hAnsi="Calibri" w:cs="Times New Roman"/>
                <w:iCs/>
                <w:lang w:eastAsia="sk-SK"/>
              </w:rPr>
              <w:t xml:space="preserve"> / </w:t>
            </w:r>
            <w:proofErr w:type="spellStart"/>
            <w:r w:rsidR="00C8545D">
              <w:rPr>
                <w:rFonts w:ascii="Calibri" w:eastAsia="Times New Roman" w:hAnsi="Calibri" w:cs="Times New Roman"/>
                <w:iCs/>
                <w:lang w:eastAsia="sk-SK"/>
              </w:rPr>
              <w:t>scientific</w:t>
            </w:r>
            <w:proofErr w:type="spellEnd"/>
            <w:r w:rsidR="00C8545D">
              <w:rPr>
                <w:rFonts w:ascii="Calibri" w:eastAsia="Times New Roman" w:hAnsi="Calibri" w:cs="Times New Roman"/>
                <w:iCs/>
                <w:lang w:eastAsia="sk-SK"/>
              </w:rPr>
              <w:t xml:space="preserve"> </w:t>
            </w:r>
            <w:proofErr w:type="spellStart"/>
            <w:r w:rsidR="00C8545D">
              <w:rPr>
                <w:rFonts w:ascii="Calibri" w:eastAsia="Times New Roman" w:hAnsi="Calibri" w:cs="Times New Roman"/>
                <w:iCs/>
                <w:lang w:eastAsia="sk-SK"/>
              </w:rPr>
              <w:t>output</w:t>
            </w:r>
            <w:proofErr w:type="spellEnd"/>
          </w:p>
        </w:tc>
      </w:tr>
      <w:tr w:rsidR="00DD1EDD" w:rsidRPr="00FF6B5A" w14:paraId="4B342EAC" w14:textId="77777777" w:rsidTr="0969EC33">
        <w:trPr>
          <w:trHeight w:val="510"/>
        </w:trPr>
        <w:tc>
          <w:tcPr>
            <w:tcW w:w="0" w:type="auto"/>
            <w:shd w:val="clear" w:color="auto" w:fill="auto"/>
            <w:vAlign w:val="bottom"/>
          </w:tcPr>
          <w:p w14:paraId="4B342EA9" w14:textId="43CDB4EC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4B342EA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7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Rok vydania výstupu tvorivej činnosti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Yea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ublication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search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rtist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/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AB" w14:textId="20FC7162" w:rsidR="00DD1EDD" w:rsidRPr="00FF6B5A" w:rsidRDefault="00DD1EDD" w:rsidP="00C023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1993</w:t>
            </w:r>
          </w:p>
        </w:tc>
      </w:tr>
      <w:tr w:rsidR="00DD1EDD" w:rsidRPr="00FF6B5A" w14:paraId="4B342EB1" w14:textId="77777777" w:rsidTr="0969EC33">
        <w:trPr>
          <w:trHeight w:val="66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AD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AE" w14:textId="77777777" w:rsidR="00FF6B5A" w:rsidRPr="00FF6B5A" w:rsidRDefault="00C474EE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19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8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ID záznamu v CREPČ alebo CREUČ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lang w:eastAsia="sk-SK"/>
                </w:rPr>
                <w:t>(ak je)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ID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entral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gist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ublic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CRPA) or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entral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gistr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CRAA)</w:t>
              </w:r>
            </w:hyperlink>
            <w:r w:rsidR="00532FE9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5"/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342EB0" w14:textId="49D0D9DD" w:rsidR="00266DDD" w:rsidRPr="00FF6B5A" w:rsidRDefault="04CEC772" w:rsidP="0969EC33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969EC33">
              <w:rPr>
                <w:rFonts w:ascii="Calibri" w:eastAsia="Calibri" w:hAnsi="Calibri" w:cs="Calibri"/>
              </w:rPr>
              <w:t xml:space="preserve">ID: 456080 | </w:t>
            </w:r>
            <w:proofErr w:type="spellStart"/>
            <w:r w:rsidRPr="0969EC33">
              <w:rPr>
                <w:rFonts w:ascii="Calibri" w:eastAsia="Calibri" w:hAnsi="Calibri" w:cs="Calibri"/>
                <w:b/>
                <w:bCs/>
              </w:rPr>
              <w:t>Tschechisch</w:t>
            </w:r>
            <w:proofErr w:type="spellEnd"/>
            <w:r w:rsidRPr="0969EC33">
              <w:rPr>
                <w:rFonts w:ascii="Calibri" w:eastAsia="Calibri" w:hAnsi="Calibri" w:cs="Calibri"/>
                <w:b/>
                <w:bCs/>
              </w:rPr>
              <w:t xml:space="preserve"> - </w:t>
            </w:r>
            <w:proofErr w:type="spellStart"/>
            <w:r w:rsidRPr="0969EC33">
              <w:rPr>
                <w:rFonts w:ascii="Calibri" w:eastAsia="Calibri" w:hAnsi="Calibri" w:cs="Calibri"/>
                <w:b/>
                <w:bCs/>
              </w:rPr>
              <w:t>Slowakisches</w:t>
            </w:r>
            <w:proofErr w:type="spellEnd"/>
            <w:r w:rsidRPr="0969EC33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Pr="0969EC33">
              <w:rPr>
                <w:rFonts w:ascii="Calibri" w:eastAsia="Calibri" w:hAnsi="Calibri" w:cs="Calibri"/>
                <w:b/>
                <w:bCs/>
              </w:rPr>
              <w:t>Arbeitsrecht</w:t>
            </w:r>
            <w:proofErr w:type="spellEnd"/>
            <w:r w:rsidRPr="0969EC33">
              <w:rPr>
                <w:rFonts w:ascii="Calibri" w:eastAsia="Calibri" w:hAnsi="Calibri" w:cs="Calibri"/>
              </w:rPr>
              <w:t xml:space="preserve"> [textový dokument (</w:t>
            </w:r>
            <w:proofErr w:type="spellStart"/>
            <w:r w:rsidRPr="0969EC33">
              <w:rPr>
                <w:rFonts w:ascii="Calibri" w:eastAsia="Calibri" w:hAnsi="Calibri" w:cs="Calibri"/>
              </w:rPr>
              <w:t>print</w:t>
            </w:r>
            <w:proofErr w:type="spellEnd"/>
            <w:r w:rsidRPr="0969EC33">
              <w:rPr>
                <w:rFonts w:ascii="Calibri" w:eastAsia="Calibri" w:hAnsi="Calibri" w:cs="Calibri"/>
              </w:rPr>
              <w:t xml:space="preserve">)] : </w:t>
            </w:r>
            <w:proofErr w:type="spellStart"/>
            <w:r w:rsidRPr="0969EC33">
              <w:rPr>
                <w:rFonts w:ascii="Calibri" w:eastAsia="Calibri" w:hAnsi="Calibri" w:cs="Calibri"/>
              </w:rPr>
              <w:t>systematische</w:t>
            </w:r>
            <w:proofErr w:type="spellEnd"/>
            <w:r w:rsidRPr="0969EC33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969EC33">
              <w:rPr>
                <w:rFonts w:ascii="Calibri" w:eastAsia="Calibri" w:hAnsi="Calibri" w:cs="Calibri"/>
              </w:rPr>
              <w:t>Darstellung</w:t>
            </w:r>
            <w:proofErr w:type="spellEnd"/>
            <w:r w:rsidRPr="0969EC33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969EC33">
              <w:rPr>
                <w:rFonts w:ascii="Calibri" w:eastAsia="Calibri" w:hAnsi="Calibri" w:cs="Calibri"/>
              </w:rPr>
              <w:t>und</w:t>
            </w:r>
            <w:proofErr w:type="spellEnd"/>
            <w:r w:rsidRPr="0969EC33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969EC33">
              <w:rPr>
                <w:rFonts w:ascii="Calibri" w:eastAsia="Calibri" w:hAnsi="Calibri" w:cs="Calibri"/>
              </w:rPr>
              <w:t>Gesetzestext</w:t>
            </w:r>
            <w:proofErr w:type="spellEnd"/>
            <w:r w:rsidRPr="0969EC33">
              <w:rPr>
                <w:rFonts w:ascii="Calibri" w:eastAsia="Calibri" w:hAnsi="Calibri" w:cs="Calibri"/>
              </w:rPr>
              <w:t xml:space="preserve"> / Barancová, Helena [Autor, 50%] ; </w:t>
            </w:r>
            <w:proofErr w:type="spellStart"/>
            <w:r w:rsidRPr="0969EC33">
              <w:rPr>
                <w:rFonts w:ascii="Calibri" w:eastAsia="Calibri" w:hAnsi="Calibri" w:cs="Calibri"/>
              </w:rPr>
              <w:t>Schronk</w:t>
            </w:r>
            <w:proofErr w:type="spellEnd"/>
            <w:r w:rsidRPr="0969EC33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969EC33">
              <w:rPr>
                <w:rFonts w:ascii="Calibri" w:eastAsia="Calibri" w:hAnsi="Calibri" w:cs="Calibri"/>
              </w:rPr>
              <w:t>Robert</w:t>
            </w:r>
            <w:proofErr w:type="spellEnd"/>
            <w:r w:rsidRPr="0969EC33">
              <w:rPr>
                <w:rFonts w:ascii="Calibri" w:eastAsia="Calibri" w:hAnsi="Calibri" w:cs="Calibri"/>
              </w:rPr>
              <w:t xml:space="preserve"> [Autor, 50%] ; Mazal, </w:t>
            </w:r>
            <w:proofErr w:type="spellStart"/>
            <w:r w:rsidRPr="0969EC33">
              <w:rPr>
                <w:rFonts w:ascii="Calibri" w:eastAsia="Calibri" w:hAnsi="Calibri" w:cs="Calibri"/>
              </w:rPr>
              <w:t>Wolfgang</w:t>
            </w:r>
            <w:proofErr w:type="spellEnd"/>
            <w:r w:rsidRPr="0969EC33">
              <w:rPr>
                <w:rFonts w:ascii="Calibri" w:eastAsia="Calibri" w:hAnsi="Calibri" w:cs="Calibri"/>
              </w:rPr>
              <w:t xml:space="preserve"> [Zostavovateľ, editor, 100%]. – 1. vyd. – </w:t>
            </w:r>
            <w:proofErr w:type="spellStart"/>
            <w:r w:rsidRPr="0969EC33">
              <w:rPr>
                <w:rFonts w:ascii="Calibri" w:eastAsia="Calibri" w:hAnsi="Calibri" w:cs="Calibri"/>
              </w:rPr>
              <w:t>Wien</w:t>
            </w:r>
            <w:proofErr w:type="spellEnd"/>
            <w:r w:rsidRPr="0969EC33">
              <w:rPr>
                <w:rFonts w:ascii="Calibri" w:eastAsia="Calibri" w:hAnsi="Calibri" w:cs="Calibri"/>
              </w:rPr>
              <w:t xml:space="preserve"> (Rakúsko) : </w:t>
            </w:r>
            <w:proofErr w:type="spellStart"/>
            <w:r w:rsidRPr="0969EC33">
              <w:rPr>
                <w:rFonts w:ascii="Calibri" w:eastAsia="Calibri" w:hAnsi="Calibri" w:cs="Calibri"/>
              </w:rPr>
              <w:t>Manz'sche</w:t>
            </w:r>
            <w:proofErr w:type="spellEnd"/>
            <w:r w:rsidRPr="0969EC33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969EC33">
              <w:rPr>
                <w:rFonts w:ascii="Calibri" w:eastAsia="Calibri" w:hAnsi="Calibri" w:cs="Calibri"/>
              </w:rPr>
              <w:t>Verlags</w:t>
            </w:r>
            <w:proofErr w:type="spellEnd"/>
            <w:r w:rsidRPr="0969EC33">
              <w:rPr>
                <w:rFonts w:ascii="Calibri" w:eastAsia="Calibri" w:hAnsi="Calibri" w:cs="Calibri"/>
              </w:rPr>
              <w:t xml:space="preserve">- </w:t>
            </w:r>
            <w:proofErr w:type="spellStart"/>
            <w:r w:rsidRPr="0969EC33">
              <w:rPr>
                <w:rFonts w:ascii="Calibri" w:eastAsia="Calibri" w:hAnsi="Calibri" w:cs="Calibri"/>
              </w:rPr>
              <w:t>und</w:t>
            </w:r>
            <w:proofErr w:type="spellEnd"/>
            <w:r w:rsidRPr="0969EC33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969EC33">
              <w:rPr>
                <w:rFonts w:ascii="Calibri" w:eastAsia="Calibri" w:hAnsi="Calibri" w:cs="Calibri"/>
              </w:rPr>
              <w:t>Universitätsbuchhandlung</w:t>
            </w:r>
            <w:proofErr w:type="spellEnd"/>
            <w:r w:rsidRPr="0969EC33">
              <w:rPr>
                <w:rFonts w:ascii="Calibri" w:eastAsia="Calibri" w:hAnsi="Calibri" w:cs="Calibri"/>
              </w:rPr>
              <w:t>, 1993. – 247 s. [tlačená forma]. – [recenzované]. – ISBN 3-214-01095-6</w:t>
            </w:r>
          </w:p>
        </w:tc>
      </w:tr>
      <w:tr w:rsidR="00DD1EDD" w:rsidRPr="00FF6B5A" w14:paraId="4B342EB5" w14:textId="77777777" w:rsidTr="0969EC33">
        <w:trPr>
          <w:trHeight w:val="52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B2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B3" w14:textId="77777777" w:rsidR="00FF6B5A" w:rsidRPr="00FF6B5A" w:rsidRDefault="00C474EE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0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9. </w:t>
              </w:r>
              <w:proofErr w:type="spellStart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Hyperlink</w:t>
              </w:r>
              <w:proofErr w:type="spellEnd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na záznam v CREPČ alebo CREUČ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CRPA or CRAA </w:t>
              </w:r>
            </w:hyperlink>
            <w:r w:rsidR="00532FE9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6"/>
            </w:r>
          </w:p>
        </w:tc>
        <w:tc>
          <w:tcPr>
            <w:tcW w:w="0" w:type="auto"/>
            <w:shd w:val="clear" w:color="auto" w:fill="auto"/>
            <w:hideMark/>
          </w:tcPr>
          <w:p w14:paraId="0AC21AF4" w14:textId="38A57E70" w:rsidR="00FF6B5A" w:rsidRPr="00FF6B5A" w:rsidRDefault="00C474EE" w:rsidP="0969EC33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 w:themeColor="text1"/>
                <w:lang w:eastAsia="sk-SK"/>
              </w:rPr>
            </w:pPr>
            <w:hyperlink r:id="rId21">
              <w:r w:rsidR="19D5E1C6" w:rsidRPr="0969EC33">
                <w:rPr>
                  <w:rStyle w:val="Hypertextovprepojenie"/>
                  <w:rFonts w:ascii="Calibri" w:eastAsia="Calibri" w:hAnsi="Calibri" w:cs="Calibri"/>
                </w:rPr>
                <w:t>https://app.crepc.sk/?fn=detailBiblioForm&amp;sid=E0C8A167DC7AF4145D964706D6</w:t>
              </w:r>
            </w:hyperlink>
          </w:p>
          <w:p w14:paraId="4B342EB4" w14:textId="26825300" w:rsidR="00FF6B5A" w:rsidRPr="00FF6B5A" w:rsidRDefault="00FF6B5A" w:rsidP="0969EC33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DD1EDD" w:rsidRPr="00FF6B5A" w14:paraId="4B342EB9" w14:textId="77777777" w:rsidTr="0969EC33">
        <w:trPr>
          <w:trHeight w:val="525"/>
        </w:trPr>
        <w:tc>
          <w:tcPr>
            <w:tcW w:w="0" w:type="auto"/>
            <w:shd w:val="clear" w:color="auto" w:fill="auto"/>
            <w:vAlign w:val="bottom"/>
          </w:tcPr>
          <w:p w14:paraId="4B342EB6" w14:textId="77777777" w:rsidR="00C86832" w:rsidRPr="00FF6B5A" w:rsidRDefault="00C86832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</w:tcPr>
          <w:p w14:paraId="4B342EB7" w14:textId="77777777" w:rsidR="00C86832" w:rsidRDefault="00C86832" w:rsidP="00532FE9">
            <w:pPr>
              <w:spacing w:after="0" w:line="240" w:lineRule="auto"/>
            </w:pPr>
          </w:p>
        </w:tc>
        <w:tc>
          <w:tcPr>
            <w:tcW w:w="0" w:type="auto"/>
            <w:shd w:val="clear" w:color="auto" w:fill="auto"/>
          </w:tcPr>
          <w:p w14:paraId="4B342EB8" w14:textId="77777777" w:rsidR="00C86832" w:rsidRPr="00FF6B5A" w:rsidRDefault="00C86832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DD1EDD" w:rsidRPr="00FF6B5A" w14:paraId="4B342EBE" w14:textId="77777777" w:rsidTr="0969EC33">
        <w:trPr>
          <w:trHeight w:val="106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B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 w:val="restart"/>
            <w:shd w:val="clear" w:color="auto" w:fill="DAE3F3"/>
            <w:textDirection w:val="btLr"/>
            <w:vAlign w:val="center"/>
            <w:hideMark/>
          </w:tcPr>
          <w:p w14:paraId="4B342EBB" w14:textId="77777777" w:rsidR="00FF6B5A" w:rsidRPr="00FF6B5A" w:rsidRDefault="00FF6B5A" w:rsidP="00FF6B5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Charakteristika výstupu, ktorý nie je registrovaný v CREPČ alebo CREUČ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a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gistere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CRPA or CRAA</w:t>
            </w: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4B342EBC" w14:textId="77777777" w:rsidR="00FF6B5A" w:rsidRPr="00FF6B5A" w:rsidRDefault="00C474EE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2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0. </w:t>
              </w:r>
              <w:proofErr w:type="spellStart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Hyperlink</w:t>
              </w:r>
              <w:proofErr w:type="spellEnd"/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 xml:space="preserve"> na záznam v inom verejne prístupnom registri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, katalógu výstupov tvorivých činností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Hyperlink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to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cor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n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ublicl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cessibl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register,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atalogu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searc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</w:hyperlink>
            <w:r w:rsidR="00532FE9">
              <w:rPr>
                <w:rStyle w:val="Odkaznapoznmkupodiarou"/>
                <w:rFonts w:ascii="Calibri" w:eastAsia="Times New Roman" w:hAnsi="Calibri" w:cs="Times New Roman"/>
                <w:lang w:eastAsia="sk-SK"/>
              </w:rPr>
              <w:footnoteReference w:id="7"/>
            </w:r>
          </w:p>
        </w:tc>
        <w:tc>
          <w:tcPr>
            <w:tcW w:w="0" w:type="auto"/>
            <w:shd w:val="clear" w:color="auto" w:fill="auto"/>
            <w:hideMark/>
          </w:tcPr>
          <w:p w14:paraId="4B342EBD" w14:textId="6A88FB19" w:rsidR="00FF6B5A" w:rsidRPr="00FF6B5A" w:rsidRDefault="00FF6B5A" w:rsidP="5C2FC6FA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DD1EDD" w:rsidRPr="00FF6B5A" w14:paraId="4B342EC3" w14:textId="77777777" w:rsidTr="0969EC33">
        <w:trPr>
          <w:trHeight w:val="151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BF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B342EC0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4B342EC1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1. Charakteristika výstupu vo formáte bibliografického záznamu CREPČ alebo CREUČ, ak výstup nie je vo verejne prístupnom registri alebo katalógu výstupov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forma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RPA or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CRAA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bibliograph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cor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no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vaila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in a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ublicly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ccessi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register or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atalogu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s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4B342EC2" w14:textId="5307C03D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 </w:t>
            </w:r>
            <w:r w:rsidR="00DD1EDD"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</w:p>
        </w:tc>
      </w:tr>
      <w:tr w:rsidR="00DD1EDD" w:rsidRPr="00FF6B5A" w14:paraId="4B342EC8" w14:textId="77777777" w:rsidTr="0969EC33">
        <w:trPr>
          <w:trHeight w:val="129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C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B342EC5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4B342EC6" w14:textId="77777777" w:rsidR="00FF6B5A" w:rsidRPr="00FF6B5A" w:rsidRDefault="00C474EE" w:rsidP="00087B3E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3" w:anchor="Expl.OCA12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2. Typ výstupu (ak nie je výstup registrovaný v CREPČ alebo CREUČ) / Type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(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i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i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no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registered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CRPA or CRAA)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/>
              </w:r>
            </w:hyperlink>
          </w:p>
        </w:tc>
        <w:tc>
          <w:tcPr>
            <w:tcW w:w="0" w:type="auto"/>
            <w:shd w:val="clear" w:color="auto" w:fill="auto"/>
            <w:hideMark/>
          </w:tcPr>
          <w:p w14:paraId="4B342EC7" w14:textId="636DCB50" w:rsidR="00FF6B5A" w:rsidRPr="00087B3E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Cs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  <w:t> </w:t>
            </w:r>
            <w:r w:rsidR="00DD1EDD" w:rsidRPr="00087B3E">
              <w:rPr>
                <w:rFonts w:ascii="Calibri" w:eastAsia="Times New Roman" w:hAnsi="Calibri" w:cs="Times New Roman"/>
                <w:iCs/>
                <w:color w:val="000000"/>
                <w:lang w:eastAsia="sk-SK"/>
              </w:rPr>
              <w:t>X</w:t>
            </w:r>
          </w:p>
        </w:tc>
      </w:tr>
      <w:tr w:rsidR="00DD1EDD" w:rsidRPr="00FF6B5A" w14:paraId="4B342ECD" w14:textId="77777777" w:rsidTr="0969EC33">
        <w:trPr>
          <w:trHeight w:val="111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C9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B342ECA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4B342ECB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3. </w:t>
            </w:r>
            <w:proofErr w:type="spellStart"/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Hyperlink</w:t>
            </w:r>
            <w:proofErr w:type="spellEnd"/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 xml:space="preserve"> na stránku, na ktorej je výstup sprístupnený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úplný text, iná dokumentácia a podobne)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Hyperlink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webpag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wher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vailabl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full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ext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ther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documentation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,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et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.)</w:t>
            </w:r>
          </w:p>
        </w:tc>
        <w:tc>
          <w:tcPr>
            <w:tcW w:w="0" w:type="auto"/>
            <w:shd w:val="clear" w:color="auto" w:fill="auto"/>
            <w:hideMark/>
          </w:tcPr>
          <w:p w14:paraId="4B342ECC" w14:textId="78A41E21" w:rsidR="00FF6B5A" w:rsidRPr="00FF6B5A" w:rsidRDefault="00FF6B5A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DD1EDD" w:rsidRPr="00FF6B5A" w14:paraId="4B342ED2" w14:textId="77777777" w:rsidTr="0969EC33">
        <w:trPr>
          <w:trHeight w:val="76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CE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B342ECF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AE3F3"/>
            <w:vAlign w:val="center"/>
            <w:hideMark/>
          </w:tcPr>
          <w:p w14:paraId="4B342ED0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4. </w:t>
            </w:r>
            <w:r w:rsidRPr="00422600">
              <w:rPr>
                <w:rFonts w:ascii="Calibri" w:eastAsia="Times New Roman" w:hAnsi="Calibri" w:cs="Times New Roman"/>
                <w:color w:val="000000"/>
                <w:lang w:eastAsia="sk-SK"/>
              </w:rPr>
              <w:t>Charakteristika autorského vkladu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uthor'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ontribution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4B342ED1" w14:textId="77777777" w:rsidR="00FF6B5A" w:rsidRPr="00FF6B5A" w:rsidRDefault="00422600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x</w:t>
            </w:r>
            <w:r w:rsidR="00FF6B5A"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</w:p>
        </w:tc>
      </w:tr>
      <w:tr w:rsidR="00DD1EDD" w:rsidRPr="00FF6B5A" w14:paraId="4B342ED8" w14:textId="77777777" w:rsidTr="0969EC33">
        <w:trPr>
          <w:trHeight w:val="231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D3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B342ED4" w14:textId="77777777" w:rsidR="00FF6B5A" w:rsidRPr="00FF6B5A" w:rsidRDefault="00FF6B5A" w:rsidP="00FF6B5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shd w:val="clear" w:color="auto" w:fill="D9E1F2"/>
            <w:vAlign w:val="center"/>
            <w:hideMark/>
          </w:tcPr>
          <w:p w14:paraId="4B342ED5" w14:textId="77777777" w:rsidR="00FF6B5A" w:rsidRPr="00FF6B5A" w:rsidRDefault="00C474EE" w:rsidP="00532FE9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4" w:anchor="'poznamky_explanatory notes'!A1" w:history="1"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5. </w:t>
              </w:r>
              <w:r w:rsidR="00FF6B5A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Anotácia výstupu s kontextovými informáciami týkajúcimi sa opisu tvorivého procesu a obsahu tvorivej činnosti a pod</w:t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.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nnot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wit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ontextual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informa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oncerning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description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reativ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proces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and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content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lastRenderedPageBreak/>
                <w:t>researc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rtisti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/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other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activity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,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>etc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. </w:t>
              </w:r>
              <w:r w:rsidR="00532FE9">
                <w:rPr>
                  <w:rStyle w:val="Odkaznapoznmkupodiarou"/>
                  <w:rFonts w:ascii="Calibri" w:eastAsia="Times New Roman" w:hAnsi="Calibri" w:cs="Times New Roman"/>
                  <w:lang w:eastAsia="sk-SK"/>
                </w:rPr>
                <w:footnoteReference w:id="8"/>
              </w:r>
              <w:r w:rsidR="00FF6B5A" w:rsidRPr="00FF6B5A">
                <w:rPr>
                  <w:rFonts w:ascii="Calibri" w:eastAsia="Times New Roman" w:hAnsi="Calibri" w:cs="Times New Roman"/>
                  <w:lang w:eastAsia="sk-SK"/>
                </w:rPr>
                <w:br w:type="page"/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Rozsah do 200 slov v slovenskom jazyku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in Slovak</w:t>
              </w:r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br w:type="page"/>
                <w:t xml:space="preserve">Rozsah do 200 slov v anglickom jazyku /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in </w:t>
              </w:r>
              <w:proofErr w:type="spellStart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English</w:t>
              </w:r>
              <w:proofErr w:type="spellEnd"/>
              <w:r w:rsidR="00FF6B5A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</w:hyperlink>
          </w:p>
        </w:tc>
        <w:tc>
          <w:tcPr>
            <w:tcW w:w="0" w:type="auto"/>
            <w:shd w:val="clear" w:color="auto" w:fill="auto"/>
          </w:tcPr>
          <w:p w14:paraId="4B342ED7" w14:textId="77777777" w:rsidR="00422600" w:rsidRPr="00FF6B5A" w:rsidRDefault="00422600" w:rsidP="00B8470B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</w:tr>
      <w:tr w:rsidR="00DD1EDD" w:rsidRPr="00FF6B5A" w14:paraId="4B342EDC" w14:textId="77777777" w:rsidTr="0969EC33">
        <w:trPr>
          <w:trHeight w:val="915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D9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9E1F2"/>
            <w:vAlign w:val="center"/>
            <w:hideMark/>
          </w:tcPr>
          <w:p w14:paraId="4B342EDA" w14:textId="77777777" w:rsidR="00292B6F" w:rsidRPr="00FF6B5A" w:rsidRDefault="00C474EE" w:rsidP="00292B6F">
            <w:pPr>
              <w:spacing w:after="0" w:line="240" w:lineRule="auto"/>
              <w:rPr>
                <w:rFonts w:ascii="Calibri" w:eastAsia="Times New Roman" w:hAnsi="Calibri" w:cs="Times New Roman"/>
                <w:lang w:eastAsia="sk-SK"/>
              </w:rPr>
            </w:pPr>
            <w:hyperlink r:id="rId25" w:anchor="'poznamky_explanatory notes'!A1" w:history="1"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OCA16. </w:t>
              </w:r>
              <w:r w:rsidR="00292B6F" w:rsidRPr="00422600">
                <w:rPr>
                  <w:rFonts w:ascii="Calibri" w:eastAsia="Times New Roman" w:hAnsi="Calibri" w:cs="Times New Roman"/>
                  <w:b/>
                  <w:lang w:eastAsia="sk-SK"/>
                </w:rPr>
                <w:t>Anotácia výstupu v anglickom jazyku</w:t>
              </w:r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/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>Annotation</w:t>
              </w:r>
              <w:proofErr w:type="spellEnd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>of</w:t>
              </w:r>
              <w:proofErr w:type="spellEnd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>the</w:t>
              </w:r>
              <w:proofErr w:type="spellEnd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>output</w:t>
              </w:r>
              <w:proofErr w:type="spellEnd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in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>English</w:t>
              </w:r>
              <w:proofErr w:type="spellEnd"/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t xml:space="preserve"> </w:t>
              </w:r>
              <w:r w:rsidR="00292B6F">
                <w:rPr>
                  <w:rStyle w:val="Odkaznapoznmkupodiarou"/>
                  <w:rFonts w:ascii="Calibri" w:eastAsia="Times New Roman" w:hAnsi="Calibri" w:cs="Times New Roman"/>
                  <w:lang w:eastAsia="sk-SK"/>
                </w:rPr>
                <w:footnoteReference w:id="9"/>
              </w:r>
              <w:r w:rsidR="00292B6F" w:rsidRPr="00FF6B5A">
                <w:rPr>
                  <w:rFonts w:ascii="Calibri" w:eastAsia="Times New Roman" w:hAnsi="Calibri" w:cs="Times New Roman"/>
                  <w:lang w:eastAsia="sk-SK"/>
                </w:rPr>
                <w:br w:type="page"/>
              </w:r>
              <w:r w:rsidR="00292B6F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Rozsah do 200 slov /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Range</w:t>
              </w:r>
              <w:proofErr w:type="spellEnd"/>
              <w:r w:rsidR="00292B6F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up</w:t>
              </w:r>
              <w:proofErr w:type="spellEnd"/>
              <w:r w:rsidR="00292B6F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 xml:space="preserve"> to 200 </w:t>
              </w:r>
              <w:proofErr w:type="spellStart"/>
              <w:r w:rsidR="00292B6F" w:rsidRPr="00FF6B5A">
                <w:rPr>
                  <w:rFonts w:ascii="Calibri" w:eastAsia="Times New Roman" w:hAnsi="Calibri" w:cs="Times New Roman"/>
                  <w:i/>
                  <w:iCs/>
                  <w:color w:val="808080"/>
                  <w:lang w:eastAsia="sk-SK"/>
                </w:rPr>
                <w:t>words</w:t>
              </w:r>
              <w:proofErr w:type="spellEnd"/>
            </w:hyperlink>
          </w:p>
        </w:tc>
        <w:tc>
          <w:tcPr>
            <w:tcW w:w="0" w:type="auto"/>
            <w:shd w:val="clear" w:color="auto" w:fill="auto"/>
            <w:hideMark/>
          </w:tcPr>
          <w:p w14:paraId="09BA2D17" w14:textId="0DE00CD1" w:rsidR="00266DDD" w:rsidRDefault="00266DDD" w:rsidP="00292B6F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Po revolúcii 1989 išlo </w:t>
            </w:r>
            <w:r w:rsidR="00DD1EDD">
              <w:rPr>
                <w:rFonts w:ascii="Calibri" w:eastAsia="Times New Roman" w:hAnsi="Calibri" w:cs="Times New Roman"/>
                <w:color w:val="000000"/>
                <w:lang w:eastAsia="sk-SK"/>
              </w:rPr>
              <w:t>zo strany spoluautorov</w:t>
            </w:r>
            <w:r w:rsidR="00134160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 prvú významnejšiu knižnú publikáciu </w:t>
            </w:r>
            <w:r w:rsidR="00DD1EDD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v nemeckom jazyku 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vydanú v</w:t>
            </w:r>
            <w:r w:rsidR="003F2E9F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 renomovanom 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zahraničnom vydavateľstvo</w:t>
            </w:r>
            <w:r w:rsidR="00DD1EDD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="003F2E9F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MANZ </w:t>
            </w:r>
            <w:r w:rsidR="00DD1EDD">
              <w:rPr>
                <w:rFonts w:ascii="Calibri" w:eastAsia="Times New Roman" w:hAnsi="Calibri" w:cs="Times New Roman"/>
                <w:color w:val="000000"/>
                <w:lang w:eastAsia="sk-SK"/>
              </w:rPr>
              <w:t>v Rakúsku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. </w:t>
            </w:r>
            <w:r w:rsidR="00DD1EDD">
              <w:rPr>
                <w:rFonts w:ascii="Calibri" w:eastAsia="Times New Roman" w:hAnsi="Calibri" w:cs="Times New Roman"/>
                <w:color w:val="000000"/>
                <w:lang w:eastAsia="sk-SK"/>
              </w:rPr>
              <w:t>Bola vydaná</w:t>
            </w:r>
            <w:r w:rsidR="00134160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v spoluautorstve s 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Robertom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Schronkom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(50%) </w:t>
            </w:r>
            <w:r w:rsidR="00DD1EDD">
              <w:rPr>
                <w:rFonts w:ascii="Calibri" w:eastAsia="Times New Roman" w:hAnsi="Calibri" w:cs="Times New Roman"/>
                <w:color w:val="000000"/>
                <w:lang w:eastAsia="sk-SK"/>
              </w:rPr>
              <w:t>a</w:t>
            </w:r>
            <w:r w:rsidR="00134160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stala </w:t>
            </w:r>
            <w:r w:rsidR="00BA639D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sa 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dôležitým</w:t>
            </w:r>
            <w:r w:rsidR="00134160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právnym prameňom</w:t>
            </w:r>
            <w:r w:rsidR="00AE5A68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pre právnu vedu</w:t>
            </w:r>
            <w:r w:rsidR="00DD1EDD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 aplikačnú prax</w:t>
            </w:r>
            <w:r w:rsidR="00134160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="003F2E9F">
              <w:rPr>
                <w:rFonts w:ascii="Calibri" w:eastAsia="Times New Roman" w:hAnsi="Calibri" w:cs="Times New Roman"/>
                <w:color w:val="000000"/>
                <w:lang w:eastAsia="sk-SK"/>
              </w:rPr>
              <w:t>hlavne</w:t>
            </w:r>
            <w:r w:rsidR="00134160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="00AE5A68">
              <w:rPr>
                <w:rFonts w:ascii="Calibri" w:eastAsia="Times New Roman" w:hAnsi="Calibri" w:cs="Times New Roman"/>
                <w:color w:val="000000"/>
                <w:lang w:eastAsia="sk-SK"/>
              </w:rPr>
              <w:t>pokiaľ</w:t>
            </w:r>
            <w:r w:rsidR="00134160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="00AE5A68">
              <w:rPr>
                <w:rFonts w:ascii="Calibri" w:eastAsia="Times New Roman" w:hAnsi="Calibri" w:cs="Times New Roman"/>
                <w:color w:val="000000"/>
                <w:lang w:eastAsia="sk-SK"/>
              </w:rPr>
              <w:t>ide o komparatistiku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slovenského a rakúskeho pracovného práva.</w:t>
            </w:r>
            <w:r w:rsidR="00DD1EDD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V knihe sú zo strany spoluautorov</w:t>
            </w:r>
            <w:r w:rsidR="00134160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="00DD1EDD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(obaja v autorskom </w:t>
            </w:r>
            <w:proofErr w:type="spellStart"/>
            <w:r w:rsidR="00DD1EDD">
              <w:rPr>
                <w:rFonts w:ascii="Calibri" w:eastAsia="Times New Roman" w:hAnsi="Calibri" w:cs="Times New Roman"/>
                <w:color w:val="000000"/>
                <w:lang w:eastAsia="sk-SK"/>
              </w:rPr>
              <w:t>podieli</w:t>
            </w:r>
            <w:proofErr w:type="spellEnd"/>
            <w:r w:rsidR="00DD1EDD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50%) analyzované všetky</w:t>
            </w:r>
            <w:r w:rsidR="00134160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="00DD1EDD">
              <w:rPr>
                <w:rFonts w:ascii="Calibri" w:eastAsia="Times New Roman" w:hAnsi="Calibri" w:cs="Times New Roman"/>
                <w:color w:val="000000"/>
                <w:lang w:eastAsia="sk-SK"/>
              </w:rPr>
              <w:t>významné pracovnoprávne inštitúty</w:t>
            </w:r>
            <w:r w:rsidR="00134160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="003F2E9F">
              <w:rPr>
                <w:rFonts w:ascii="Calibri" w:eastAsia="Times New Roman" w:hAnsi="Calibri" w:cs="Times New Roman"/>
                <w:color w:val="000000"/>
                <w:lang w:eastAsia="sk-SK"/>
              </w:rPr>
              <w:t>pracovného práva na území ČSFR</w:t>
            </w:r>
            <w:r w:rsidR="00134160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="00BA639D">
              <w:rPr>
                <w:rFonts w:ascii="Calibri" w:eastAsia="Times New Roman" w:hAnsi="Calibri" w:cs="Times New Roman"/>
                <w:color w:val="000000"/>
                <w:lang w:eastAsia="sk-SK"/>
              </w:rPr>
              <w:t>a ich porovnanie a ich porovnanie</w:t>
            </w:r>
            <w:r w:rsidR="00134160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="00DD1EDD">
              <w:rPr>
                <w:rFonts w:ascii="Calibri" w:eastAsia="Times New Roman" w:hAnsi="Calibri" w:cs="Times New Roman"/>
                <w:color w:val="000000"/>
                <w:lang w:eastAsia="sk-SK"/>
              </w:rPr>
              <w:t>s pracovným právom Rakúska</w:t>
            </w:r>
            <w:r w:rsidR="003F2E9F">
              <w:rPr>
                <w:rFonts w:ascii="Calibri" w:eastAsia="Times New Roman" w:hAnsi="Calibri" w:cs="Times New Roman"/>
                <w:color w:val="000000"/>
                <w:lang w:eastAsia="sk-SK"/>
              </w:rPr>
              <w:t>. Uvedený prameň</w:t>
            </w:r>
            <w:r w:rsidR="00134160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="003F2E9F">
              <w:rPr>
                <w:rFonts w:ascii="Calibri" w:eastAsia="Times New Roman" w:hAnsi="Calibri" w:cs="Times New Roman"/>
                <w:color w:val="000000"/>
                <w:lang w:eastAsia="sk-SK"/>
              </w:rPr>
              <w:t>mal z hľadiska komparatistiky význam nielen z hľadiska ďalšieho rozvoja pracovného práva na území SR</w:t>
            </w:r>
            <w:r w:rsidR="00BA639D">
              <w:rPr>
                <w:rFonts w:ascii="Calibri" w:eastAsia="Times New Roman" w:hAnsi="Calibri" w:cs="Times New Roman"/>
                <w:color w:val="000000"/>
                <w:lang w:eastAsia="sk-SK"/>
              </w:rPr>
              <w:t>, pre</w:t>
            </w:r>
            <w:r w:rsidR="00E6579B">
              <w:rPr>
                <w:rFonts w:ascii="Calibri" w:eastAsia="Times New Roman" w:hAnsi="Calibri" w:cs="Times New Roman"/>
                <w:color w:val="000000"/>
                <w:lang w:eastAsia="sk-SK"/>
              </w:rPr>
              <w:t>d</w:t>
            </w:r>
            <w:r w:rsidR="00BA639D">
              <w:rPr>
                <w:rFonts w:ascii="Calibri" w:eastAsia="Times New Roman" w:hAnsi="Calibri" w:cs="Times New Roman"/>
                <w:color w:val="000000"/>
                <w:lang w:eastAsia="sk-SK"/>
              </w:rPr>
              <w:t>ovšetkým</w:t>
            </w:r>
            <w:r w:rsidR="00134160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="003F2E9F">
              <w:rPr>
                <w:rFonts w:ascii="Calibri" w:eastAsia="Times New Roman" w:hAnsi="Calibri" w:cs="Times New Roman"/>
                <w:color w:val="000000"/>
                <w:lang w:eastAsia="sk-SK"/>
              </w:rPr>
              <w:t>pri príprave pracovnoprávnych predpisov po roku 1989.</w:t>
            </w:r>
            <w:r w:rsidR="00E6579B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</w:t>
            </w:r>
          </w:p>
          <w:p w14:paraId="4B342EDB" w14:textId="12845D8F" w:rsidR="00292B6F" w:rsidRPr="00B31745" w:rsidRDefault="00E6579B" w:rsidP="00406B8A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</w:pP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fter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="002750A2"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velvet</w:t>
            </w:r>
            <w:proofErr w:type="spellEnd"/>
            <w:r w:rsidR="002750A2"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revolution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1989,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is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was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first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major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book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publication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in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German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by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renowned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foreign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publishing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hous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MANZ in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ustria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. </w:t>
            </w:r>
            <w:proofErr w:type="spellStart"/>
            <w:r w:rsidR="002750A2"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="002750A2"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="002750A2"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utput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becam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n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important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egal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sourc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for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egal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scienc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and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pplied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practic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,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especially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in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comparison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Slovak and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ustrian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abor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aw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.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book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nalyzes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ll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important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abor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aw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institutes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in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erritory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Czechoslovak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Socialist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Republic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and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ir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comparison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and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ir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comparison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with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ustrian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abor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aw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by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co-authors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(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both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with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a 50%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shar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).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From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point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view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comparativ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studies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,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is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sourc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was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important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not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nly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in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erms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further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development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abor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aw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in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erritory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Slovak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Republic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,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especially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in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preparation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abor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aw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regulations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fter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1989.</w:t>
            </w:r>
          </w:p>
        </w:tc>
      </w:tr>
      <w:tr w:rsidR="00DD1EDD" w:rsidRPr="00FF6B5A" w14:paraId="4B342EE1" w14:textId="77777777" w:rsidTr="0969EC33">
        <w:trPr>
          <w:trHeight w:val="81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DD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4B342EDE" w14:textId="6C0BC169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7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Zoznam najviac 5 najvýznamnejších ohlasov na výstup</w:t>
            </w:r>
            <w:r w:rsidR="00134160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/ Lis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maximum 5 most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significan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itation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orresponding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to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4DDFD6F6" w14:textId="6ED69A16" w:rsidR="00292B6F" w:rsidRDefault="00367301" w:rsidP="00C219A2">
            <w:pPr>
              <w:pStyle w:val="Odsekzoznamu"/>
              <w:numPr>
                <w:ilvl w:val="0"/>
                <w:numId w:val="2"/>
              </w:numPr>
              <w:spacing w:after="0" w:line="240" w:lineRule="auto"/>
              <w:ind w:left="324" w:hanging="284"/>
              <w:jc w:val="both"/>
            </w:pPr>
            <w:r>
              <w:t xml:space="preserve">Mayer, B. - In: </w:t>
            </w:r>
            <w:proofErr w:type="spellStart"/>
            <w:r>
              <w:t>Österreichische</w:t>
            </w:r>
            <w:proofErr w:type="spellEnd"/>
            <w:r>
              <w:t xml:space="preserve"> </w:t>
            </w:r>
            <w:proofErr w:type="spellStart"/>
            <w:r>
              <w:t>Blätter</w:t>
            </w:r>
            <w:proofErr w:type="spellEnd"/>
            <w:r>
              <w:t xml:space="preserve"> </w:t>
            </w:r>
            <w:proofErr w:type="spellStart"/>
            <w:r>
              <w:t>für</w:t>
            </w:r>
            <w:proofErr w:type="spellEnd"/>
            <w:r>
              <w:t xml:space="preserve"> </w:t>
            </w:r>
            <w:proofErr w:type="spellStart"/>
            <w:r>
              <w:t>gewerblichen</w:t>
            </w:r>
            <w:proofErr w:type="spellEnd"/>
            <w:r>
              <w:t xml:space="preserve"> </w:t>
            </w:r>
            <w:proofErr w:type="spellStart"/>
            <w:r>
              <w:t>Rechtschutz</w:t>
            </w:r>
            <w:proofErr w:type="spellEnd"/>
            <w:r>
              <w:t>, 1995, č. 5</w:t>
            </w:r>
          </w:p>
          <w:p w14:paraId="534E0BA1" w14:textId="2D774453" w:rsidR="000F0516" w:rsidRDefault="000F0516" w:rsidP="00C219A2">
            <w:pPr>
              <w:pStyle w:val="Odsekzoznamu"/>
              <w:numPr>
                <w:ilvl w:val="0"/>
                <w:numId w:val="2"/>
              </w:numPr>
              <w:spacing w:after="0" w:line="240" w:lineRule="auto"/>
              <w:ind w:left="324" w:hanging="284"/>
              <w:jc w:val="both"/>
            </w:pPr>
            <w:proofErr w:type="spellStart"/>
            <w:r>
              <w:t>Dirschmied</w:t>
            </w:r>
            <w:proofErr w:type="spellEnd"/>
            <w:r>
              <w:t>, K</w:t>
            </w:r>
            <w:r w:rsidR="00E33D70">
              <w:t>.</w:t>
            </w:r>
            <w:r>
              <w:t xml:space="preserve"> - In: </w:t>
            </w:r>
            <w:proofErr w:type="spellStart"/>
            <w:r>
              <w:t>Österr</w:t>
            </w:r>
            <w:proofErr w:type="spellEnd"/>
            <w:r>
              <w:t xml:space="preserve">. </w:t>
            </w:r>
            <w:proofErr w:type="spellStart"/>
            <w:r>
              <w:t>Juristen-Zeitung</w:t>
            </w:r>
            <w:proofErr w:type="spellEnd"/>
            <w:r>
              <w:t>, 1994, č. 6</w:t>
            </w:r>
          </w:p>
          <w:p w14:paraId="3528140A" w14:textId="7B88749A" w:rsidR="00603E6D" w:rsidRDefault="00603E6D" w:rsidP="00C219A2">
            <w:pPr>
              <w:pStyle w:val="Odsekzoznamu"/>
              <w:numPr>
                <w:ilvl w:val="0"/>
                <w:numId w:val="2"/>
              </w:numPr>
              <w:spacing w:after="0" w:line="240" w:lineRule="auto"/>
              <w:ind w:left="324" w:hanging="284"/>
              <w:jc w:val="both"/>
            </w:pPr>
            <w:proofErr w:type="spellStart"/>
            <w:r>
              <w:t>Glassl</w:t>
            </w:r>
            <w:proofErr w:type="spellEnd"/>
            <w:r>
              <w:t>, K</w:t>
            </w:r>
            <w:r w:rsidR="00E33D70">
              <w:t xml:space="preserve">. </w:t>
            </w:r>
            <w:r>
              <w:t xml:space="preserve">- In: </w:t>
            </w:r>
            <w:proofErr w:type="spellStart"/>
            <w:r>
              <w:t>Zeitschrift</w:t>
            </w:r>
            <w:proofErr w:type="spellEnd"/>
            <w:r>
              <w:t xml:space="preserve"> </w:t>
            </w:r>
            <w:proofErr w:type="spellStart"/>
            <w:r>
              <w:t>für</w:t>
            </w:r>
            <w:proofErr w:type="spellEnd"/>
            <w:r>
              <w:t xml:space="preserve"> </w:t>
            </w:r>
            <w:proofErr w:type="spellStart"/>
            <w:r>
              <w:t>Verkehrsrecht</w:t>
            </w:r>
            <w:proofErr w:type="spellEnd"/>
            <w:r>
              <w:t>, 1994, č. 1</w:t>
            </w:r>
          </w:p>
          <w:p w14:paraId="7C1E2053" w14:textId="59C73A4B" w:rsidR="00603E6D" w:rsidRDefault="00603E6D" w:rsidP="00C219A2">
            <w:pPr>
              <w:pStyle w:val="Odsekzoznamu"/>
              <w:numPr>
                <w:ilvl w:val="0"/>
                <w:numId w:val="2"/>
              </w:numPr>
              <w:spacing w:after="0" w:line="240" w:lineRule="auto"/>
              <w:ind w:left="324" w:hanging="284"/>
              <w:jc w:val="both"/>
            </w:pPr>
            <w:proofErr w:type="spellStart"/>
            <w:r>
              <w:t>Csebrenyak</w:t>
            </w:r>
            <w:proofErr w:type="spellEnd"/>
            <w:r>
              <w:t>, E</w:t>
            </w:r>
            <w:r w:rsidR="00E33D70">
              <w:t>.</w:t>
            </w:r>
            <w:r>
              <w:t xml:space="preserve"> - In: </w:t>
            </w:r>
            <w:proofErr w:type="spellStart"/>
            <w:r>
              <w:t>Das</w:t>
            </w:r>
            <w:proofErr w:type="spellEnd"/>
            <w:r>
              <w:t xml:space="preserve"> </w:t>
            </w:r>
            <w:proofErr w:type="spellStart"/>
            <w:r>
              <w:t>recht</w:t>
            </w:r>
            <w:proofErr w:type="spellEnd"/>
            <w:r>
              <w:t xml:space="preserve"> der </w:t>
            </w:r>
            <w:proofErr w:type="spellStart"/>
            <w:r>
              <w:t>Arbeit</w:t>
            </w:r>
            <w:proofErr w:type="spellEnd"/>
            <w:r>
              <w:t>, 1994, č. 1 ; s. 98</w:t>
            </w:r>
          </w:p>
          <w:p w14:paraId="4B342EE0" w14:textId="67E6D6C6" w:rsidR="00C219A2" w:rsidRPr="00C219A2" w:rsidRDefault="00C219A2" w:rsidP="00C219A2">
            <w:pPr>
              <w:pStyle w:val="Odsekzoznamu"/>
              <w:numPr>
                <w:ilvl w:val="0"/>
                <w:numId w:val="2"/>
              </w:numPr>
              <w:spacing w:after="0" w:line="240" w:lineRule="auto"/>
              <w:ind w:left="324" w:hanging="284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proofErr w:type="spellStart"/>
            <w:r>
              <w:t>Stöger</w:t>
            </w:r>
            <w:proofErr w:type="spellEnd"/>
            <w:r>
              <w:t xml:space="preserve">, </w:t>
            </w:r>
            <w:r w:rsidR="00E33D70">
              <w:t>J.</w:t>
            </w:r>
            <w:r>
              <w:t xml:space="preserve"> - In: </w:t>
            </w:r>
            <w:proofErr w:type="spellStart"/>
            <w:r>
              <w:t>Zeitschrift</w:t>
            </w:r>
            <w:proofErr w:type="spellEnd"/>
            <w:r>
              <w:t xml:space="preserve"> </w:t>
            </w:r>
            <w:proofErr w:type="spellStart"/>
            <w:r>
              <w:t>für</w:t>
            </w:r>
            <w:proofErr w:type="spellEnd"/>
            <w:r>
              <w:t xml:space="preserve"> </w:t>
            </w:r>
            <w:proofErr w:type="spellStart"/>
            <w:r>
              <w:t>Arbeits</w:t>
            </w:r>
            <w:proofErr w:type="spellEnd"/>
            <w:r>
              <w:t xml:space="preserve">- </w:t>
            </w:r>
            <w:proofErr w:type="spellStart"/>
            <w:r>
              <w:t>und</w:t>
            </w:r>
            <w:proofErr w:type="spellEnd"/>
            <w:r>
              <w:t xml:space="preserve"> </w:t>
            </w:r>
            <w:proofErr w:type="spellStart"/>
            <w:r>
              <w:t>Sozialrecht</w:t>
            </w:r>
            <w:proofErr w:type="spellEnd"/>
            <w:r>
              <w:t>, 1994, č. 1</w:t>
            </w:r>
          </w:p>
        </w:tc>
      </w:tr>
      <w:tr w:rsidR="00DD1EDD" w:rsidRPr="00FF6B5A" w14:paraId="4B342EE5" w14:textId="77777777" w:rsidTr="0969EC33">
        <w:trPr>
          <w:trHeight w:val="117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E2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4B342EE3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8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Charakteristika dopadu výstupu na spoločensko-hospodársku prax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'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socio-economic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ractic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v slovens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Slovak</w:t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br/>
              <w:t xml:space="preserve">Rozsah do 200 slov v anglic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English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1DB80517" w14:textId="77777777" w:rsidR="00B31745" w:rsidRDefault="00AE5A68" w:rsidP="00CB7E43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Monografia</w:t>
            </w:r>
            <w:r w:rsidR="00134160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slúžila predovšetkým ako podklad pre prípravu nových pracovnoprávnych predpisov po roku 1989. </w:t>
            </w:r>
            <w:r w:rsidR="00CB7E43">
              <w:rPr>
                <w:rFonts w:ascii="Calibri" w:eastAsia="Times New Roman" w:hAnsi="Calibri" w:cs="Times New Roman"/>
                <w:color w:val="000000"/>
                <w:lang w:eastAsia="sk-SK"/>
              </w:rPr>
              <w:t>Rovnako dielo p</w:t>
            </w:r>
            <w:r w:rsidR="00BA639D" w:rsidRPr="00BA639D">
              <w:rPr>
                <w:rFonts w:ascii="Calibri" w:eastAsia="Times New Roman" w:hAnsi="Calibri" w:cs="Times New Roman"/>
                <w:color w:val="000000"/>
                <w:lang w:eastAsia="sk-SK"/>
              </w:rPr>
              <w:t>o prvý krát sprostred</w:t>
            </w:r>
            <w:r w:rsidR="003F2E9F" w:rsidRPr="00BA639D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kovalo </w:t>
            </w:r>
            <w:r w:rsidR="00BA639D" w:rsidRPr="00BA639D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braz o pracovnom práve na území Slovenska predovšetkým </w:t>
            </w:r>
            <w:r w:rsidR="003F2E9F" w:rsidRPr="00BA639D">
              <w:rPr>
                <w:rFonts w:ascii="Calibri" w:eastAsia="Times New Roman" w:hAnsi="Calibri" w:cs="Times New Roman"/>
                <w:color w:val="000000"/>
                <w:lang w:eastAsia="sk-SK"/>
              </w:rPr>
              <w:t>pre</w:t>
            </w:r>
            <w:r w:rsidR="00134160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="003F2E9F" w:rsidRPr="00BA639D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zahraničných podnikateľov, pripravených investovať v SR </w:t>
            </w:r>
            <w:r w:rsidRPr="00BA639D">
              <w:rPr>
                <w:rFonts w:ascii="Calibri" w:eastAsia="Times New Roman" w:hAnsi="Calibri" w:cs="Times New Roman"/>
                <w:color w:val="000000"/>
                <w:lang w:eastAsia="sk-SK"/>
              </w:rPr>
              <w:t>Autori knihy</w:t>
            </w:r>
            <w:r w:rsidR="003F2E9F" w:rsidRPr="00BA639D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="003F2E9F">
              <w:rPr>
                <w:rFonts w:ascii="Calibri" w:eastAsia="Times New Roman" w:hAnsi="Calibri" w:cs="Times New Roman"/>
                <w:color w:val="000000"/>
                <w:lang w:eastAsia="sk-SK"/>
              </w:rPr>
              <w:t>často</w:t>
            </w:r>
            <w:r w:rsidR="00134160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využívali</w:t>
            </w:r>
            <w:r w:rsidR="00134160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tento prameň aj pri</w:t>
            </w:r>
            <w:r w:rsidR="00134160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vedeckých</w:t>
            </w:r>
            <w:r w:rsidR="003F2E9F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kongresoch, konferenciách</w:t>
            </w:r>
            <w:r w:rsidR="00BA639D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="00BA639D">
              <w:rPr>
                <w:rFonts w:ascii="Calibri" w:eastAsia="Times New Roman" w:hAnsi="Calibri" w:cs="Times New Roman"/>
                <w:color w:val="000000"/>
                <w:lang w:eastAsia="sk-SK"/>
              </w:rPr>
              <w:lastRenderedPageBreak/>
              <w:t>a sympóziách na území Rakúska a</w:t>
            </w:r>
            <w:r w:rsidR="00134160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="00857F6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Nemecka. </w:t>
            </w:r>
            <w:r w:rsidR="003F2E9F">
              <w:rPr>
                <w:rFonts w:ascii="Calibri" w:eastAsia="Times New Roman" w:hAnsi="Calibri" w:cs="Times New Roman"/>
                <w:color w:val="000000"/>
                <w:lang w:eastAsia="sk-SK"/>
              </w:rPr>
              <w:t>Uvedený vedecký výstup autorka využila aj na Európskom kongre</w:t>
            </w:r>
            <w:r w:rsidR="00857F6A">
              <w:rPr>
                <w:rFonts w:ascii="Calibri" w:eastAsia="Times New Roman" w:hAnsi="Calibri" w:cs="Times New Roman"/>
                <w:color w:val="000000"/>
                <w:lang w:eastAsia="sk-SK"/>
              </w:rPr>
              <w:t>s</w:t>
            </w:r>
            <w:r w:rsidR="003F2E9F">
              <w:rPr>
                <w:rFonts w:ascii="Calibri" w:eastAsia="Times New Roman" w:hAnsi="Calibri" w:cs="Times New Roman"/>
                <w:color w:val="000000"/>
                <w:lang w:eastAsia="sk-SK"/>
              </w:rPr>
              <w:t>e pracovného práva a</w:t>
            </w:r>
            <w:r w:rsidR="00857F6A">
              <w:rPr>
                <w:rFonts w:ascii="Calibri" w:eastAsia="Times New Roman" w:hAnsi="Calibri" w:cs="Times New Roman"/>
                <w:color w:val="000000"/>
                <w:lang w:eastAsia="sk-SK"/>
              </w:rPr>
              <w:t> </w:t>
            </w:r>
            <w:r w:rsidR="003F2E9F">
              <w:rPr>
                <w:rFonts w:ascii="Calibri" w:eastAsia="Times New Roman" w:hAnsi="Calibri" w:cs="Times New Roman"/>
                <w:color w:val="000000"/>
                <w:lang w:eastAsia="sk-SK"/>
              </w:rPr>
              <w:t>pr</w:t>
            </w:r>
            <w:r w:rsidR="00857F6A">
              <w:rPr>
                <w:rFonts w:ascii="Calibri" w:eastAsia="Times New Roman" w:hAnsi="Calibri" w:cs="Times New Roman"/>
                <w:color w:val="000000"/>
                <w:lang w:eastAsia="sk-SK"/>
              </w:rPr>
              <w:t>áva sociálneho zabezpečenia v Bruseli v septembr</w:t>
            </w:r>
            <w:r w:rsidR="00BA639D">
              <w:rPr>
                <w:rFonts w:ascii="Calibri" w:eastAsia="Times New Roman" w:hAnsi="Calibri" w:cs="Times New Roman"/>
                <w:color w:val="000000"/>
                <w:lang w:eastAsia="sk-SK"/>
              </w:rPr>
              <w:t>i 1993, na ktorom</w:t>
            </w:r>
            <w:r w:rsidR="00134160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="00BA639D">
              <w:rPr>
                <w:rFonts w:ascii="Calibri" w:eastAsia="Times New Roman" w:hAnsi="Calibri" w:cs="Times New Roman"/>
                <w:color w:val="000000"/>
                <w:lang w:eastAsia="sk-SK"/>
              </w:rPr>
              <w:t>bola</w:t>
            </w:r>
            <w:r w:rsidR="00134160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="00BA639D">
              <w:rPr>
                <w:rFonts w:ascii="Calibri" w:eastAsia="Times New Roman" w:hAnsi="Calibri" w:cs="Times New Roman"/>
                <w:color w:val="000000"/>
                <w:lang w:eastAsia="sk-SK"/>
              </w:rPr>
              <w:t>poverená pozíciou moderátora jednej zo sekcii pracovného práva.</w:t>
            </w:r>
            <w:r w:rsidR="003F2E9F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Kniha bola dôležitou inšpiráciou aj pri</w:t>
            </w:r>
            <w:r w:rsidR="00134160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popularizačných prednáškach</w:t>
            </w:r>
            <w:r w:rsidR="00134160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v Rakúsku</w:t>
            </w:r>
            <w:r w:rsidR="00134160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="003F2E9F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a Nemecku 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pre</w:t>
            </w:r>
            <w:r w:rsidR="00134160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rakúskych</w:t>
            </w:r>
            <w:r w:rsidR="00134160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r w:rsidR="003F2E9F">
              <w:rPr>
                <w:rFonts w:ascii="Calibri" w:eastAsia="Times New Roman" w:hAnsi="Calibri" w:cs="Times New Roman"/>
                <w:color w:val="000000"/>
                <w:lang w:eastAsia="sk-SK"/>
              </w:rPr>
              <w:t>a nemeckých podnikateľov</w:t>
            </w:r>
            <w:r w:rsidR="00134160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>expandujúcih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na územie Slovenskej republiky.</w:t>
            </w:r>
            <w:r w:rsidR="00B31745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</w:t>
            </w:r>
          </w:p>
          <w:p w14:paraId="4B342EE4" w14:textId="74AC5A84" w:rsidR="00AE5A68" w:rsidRPr="00B31745" w:rsidRDefault="009657C0" w:rsidP="00CB7E43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</w:pP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monograph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served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primarily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s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a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basis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for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preparation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new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abo</w:t>
            </w:r>
            <w:r w:rsidR="00134160"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u</w:t>
            </w:r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r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aw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regulations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fter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1989.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For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first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im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,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="00134160"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utput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lso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conveyed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a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pictur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abo</w:t>
            </w:r>
            <w:r w:rsidR="00134160"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u</w:t>
            </w:r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r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aw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in Slovakia,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especially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for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foreign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entrepreneurs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ready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to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invest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in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Slovak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Republic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.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uthors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book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ten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used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is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sourc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t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scientific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congresses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,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conferences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and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symposia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in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ustria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and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Germany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.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uthor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lso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used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is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scientific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utput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t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European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Congress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abo</w:t>
            </w:r>
            <w:r w:rsidR="00134160"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u</w:t>
            </w:r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r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and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Social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Security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aw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in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Brussels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in September 1993,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wher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sh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was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entrusted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with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position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moderator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n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sections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of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abor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aw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.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book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was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lso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n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important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inspiration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for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popularization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lectures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in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ustria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and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Germany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for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Austrian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and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German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entrepreneurs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expanding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into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the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 xml:space="preserve"> Slovak </w:t>
            </w:r>
            <w:proofErr w:type="spellStart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Republic</w:t>
            </w:r>
            <w:proofErr w:type="spellEnd"/>
            <w:r w:rsidRPr="00B31745"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  <w:t>.</w:t>
            </w:r>
          </w:p>
        </w:tc>
      </w:tr>
      <w:tr w:rsidR="00DD1EDD" w:rsidRPr="00FF6B5A" w14:paraId="4B342EE9" w14:textId="77777777" w:rsidTr="0969EC33">
        <w:trPr>
          <w:trHeight w:val="1290"/>
        </w:trPr>
        <w:tc>
          <w:tcPr>
            <w:tcW w:w="0" w:type="auto"/>
            <w:shd w:val="clear" w:color="auto" w:fill="auto"/>
            <w:vAlign w:val="bottom"/>
            <w:hideMark/>
          </w:tcPr>
          <w:p w14:paraId="4B342EE6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</w:p>
        </w:tc>
        <w:tc>
          <w:tcPr>
            <w:tcW w:w="0" w:type="auto"/>
            <w:gridSpan w:val="2"/>
            <w:shd w:val="clear" w:color="auto" w:fill="DAE3F3"/>
            <w:vAlign w:val="center"/>
            <w:hideMark/>
          </w:tcPr>
          <w:p w14:paraId="4B342EE7" w14:textId="77777777" w:rsidR="00292B6F" w:rsidRPr="00FF6B5A" w:rsidRDefault="00292B6F" w:rsidP="00292B6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sk-SK"/>
              </w:rPr>
            </w:pP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OCA19. </w:t>
            </w:r>
            <w:r w:rsidRPr="00422600">
              <w:rPr>
                <w:rFonts w:ascii="Calibri" w:eastAsia="Times New Roman" w:hAnsi="Calibri" w:cs="Times New Roman"/>
                <w:b/>
                <w:color w:val="000000"/>
                <w:lang w:eastAsia="sk-SK"/>
              </w:rPr>
              <w:t>Charakteristika dopadu výstupu a súvisiacich aktivít na vzdelávací proces</w:t>
            </w:r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/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Characteristic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f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outpu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and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related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activitie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'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impact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on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the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educational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t>process</w:t>
            </w:r>
            <w:proofErr w:type="spellEnd"/>
            <w:r w:rsidRPr="00FF6B5A">
              <w:rPr>
                <w:rFonts w:ascii="Calibri" w:eastAsia="Times New Roman" w:hAnsi="Calibri" w:cs="Times New Roman"/>
                <w:color w:val="000000"/>
                <w:lang w:eastAsia="sk-SK"/>
              </w:rPr>
              <w:br/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Rozsah do 200 slov v slovens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Slovak</w:t>
            </w:r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br/>
              <w:t xml:space="preserve">Rozsah do 200 slov v anglickom jazyku /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Range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up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to 200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words</w:t>
            </w:r>
            <w:proofErr w:type="spellEnd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 xml:space="preserve"> in </w:t>
            </w:r>
            <w:proofErr w:type="spellStart"/>
            <w:r w:rsidRPr="00FF6B5A">
              <w:rPr>
                <w:rFonts w:ascii="Calibri" w:eastAsia="Times New Roman" w:hAnsi="Calibri" w:cs="Times New Roman"/>
                <w:i/>
                <w:iCs/>
                <w:color w:val="808080"/>
                <w:lang w:eastAsia="sk-SK"/>
              </w:rPr>
              <w:t>English</w:t>
            </w:r>
            <w:proofErr w:type="spellEnd"/>
          </w:p>
        </w:tc>
        <w:tc>
          <w:tcPr>
            <w:tcW w:w="0" w:type="auto"/>
            <w:shd w:val="clear" w:color="auto" w:fill="auto"/>
            <w:hideMark/>
          </w:tcPr>
          <w:p w14:paraId="52594EE6" w14:textId="77777777" w:rsidR="00B31745" w:rsidRDefault="00D94C05" w:rsidP="00B31745">
            <w:pPr>
              <w:spacing w:after="0" w:line="240" w:lineRule="auto"/>
              <w:jc w:val="both"/>
            </w:pPr>
            <w:r>
              <w:t>Keďže</w:t>
            </w:r>
            <w:r w:rsidR="00134160">
              <w:t xml:space="preserve"> </w:t>
            </w:r>
            <w:r>
              <w:t>uvedený knižný titul bol</w:t>
            </w:r>
            <w:r w:rsidR="00AE5A68">
              <w:t xml:space="preserve"> založený hlavne</w:t>
            </w:r>
            <w:r w:rsidR="00134160">
              <w:t xml:space="preserve"> </w:t>
            </w:r>
            <w:r w:rsidR="00AE5A68">
              <w:t>na komparatívnej metóde vedeckého výskumu, stal sa dôležitým zdrojom vedeckých informácii</w:t>
            </w:r>
            <w:r w:rsidR="00134160">
              <w:t xml:space="preserve"> </w:t>
            </w:r>
            <w:r w:rsidR="00BA639D">
              <w:t>nielen o pracovnom práve SR ale aj o rakúskom pracovnom práve. Poznatky z diela</w:t>
            </w:r>
            <w:r w:rsidR="00134160">
              <w:t xml:space="preserve"> </w:t>
            </w:r>
            <w:r w:rsidR="00AE5A68">
              <w:t>boli využité aj</w:t>
            </w:r>
            <w:r w:rsidR="00BA639D">
              <w:t xml:space="preserve"> pri pedagogickom procese</w:t>
            </w:r>
            <w:r w:rsidR="00134160">
              <w:t xml:space="preserve"> </w:t>
            </w:r>
            <w:r w:rsidR="00AE5A68">
              <w:t xml:space="preserve">v rámci </w:t>
            </w:r>
            <w:r w:rsidR="00BA639D">
              <w:t>magisterského štúdia a</w:t>
            </w:r>
            <w:r w:rsidR="00AE5A68">
              <w:t xml:space="preserve"> doktorandského</w:t>
            </w:r>
            <w:r w:rsidR="00134160">
              <w:t xml:space="preserve"> </w:t>
            </w:r>
            <w:r w:rsidR="00AE5A68">
              <w:t>štúdia.</w:t>
            </w:r>
            <w:r w:rsidR="00406B8A">
              <w:t xml:space="preserve"> Uvedený výstup</w:t>
            </w:r>
            <w:r w:rsidR="00857F6A">
              <w:t xml:space="preserve"> sa stal podkladom</w:t>
            </w:r>
            <w:r w:rsidR="00134160">
              <w:t xml:space="preserve"> </w:t>
            </w:r>
            <w:r w:rsidR="00857F6A">
              <w:t>neskoršieho vydania učebnice:</w:t>
            </w:r>
            <w:r w:rsidR="0002548D">
              <w:t xml:space="preserve"> </w:t>
            </w:r>
            <w:r w:rsidR="00857F6A">
              <w:t>“Európske pracovné právo.“</w:t>
            </w:r>
            <w:r w:rsidR="0002548D">
              <w:t xml:space="preserve"> /</w:t>
            </w:r>
          </w:p>
          <w:p w14:paraId="4B342EE8" w14:textId="0F59C0DA" w:rsidR="00857F6A" w:rsidRPr="00B31745" w:rsidRDefault="0002548D" w:rsidP="00B31745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color w:val="000000"/>
                <w:lang w:eastAsia="sk-SK"/>
              </w:rPr>
            </w:pPr>
            <w:proofErr w:type="spellStart"/>
            <w:r w:rsidRPr="00B31745">
              <w:rPr>
                <w:i/>
              </w:rPr>
              <w:t>As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the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mentioned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book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title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was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based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mainly</w:t>
            </w:r>
            <w:proofErr w:type="spellEnd"/>
            <w:r w:rsidRPr="00B31745">
              <w:rPr>
                <w:i/>
              </w:rPr>
              <w:t xml:space="preserve"> on </w:t>
            </w:r>
            <w:proofErr w:type="spellStart"/>
            <w:r w:rsidRPr="00B31745">
              <w:rPr>
                <w:i/>
              </w:rPr>
              <w:t>the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comparative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method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of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scientific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research</w:t>
            </w:r>
            <w:proofErr w:type="spellEnd"/>
            <w:r w:rsidRPr="00B31745">
              <w:rPr>
                <w:i/>
              </w:rPr>
              <w:t xml:space="preserve">, </w:t>
            </w:r>
            <w:proofErr w:type="spellStart"/>
            <w:r w:rsidRPr="00B31745">
              <w:rPr>
                <w:i/>
              </w:rPr>
              <w:t>it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became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an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impor</w:t>
            </w:r>
            <w:bookmarkStart w:id="1" w:name="_GoBack"/>
            <w:bookmarkEnd w:id="1"/>
            <w:r w:rsidRPr="00B31745">
              <w:rPr>
                <w:i/>
              </w:rPr>
              <w:t>tant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source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of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scientific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information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not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only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about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the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labor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law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of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the</w:t>
            </w:r>
            <w:proofErr w:type="spellEnd"/>
            <w:r w:rsidRPr="00B31745">
              <w:rPr>
                <w:i/>
              </w:rPr>
              <w:t xml:space="preserve"> Slovak </w:t>
            </w:r>
            <w:proofErr w:type="spellStart"/>
            <w:r w:rsidRPr="00B31745">
              <w:rPr>
                <w:i/>
              </w:rPr>
              <w:t>Republic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but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also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about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Austrian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labor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law</w:t>
            </w:r>
            <w:proofErr w:type="spellEnd"/>
            <w:r w:rsidRPr="00B31745">
              <w:rPr>
                <w:i/>
              </w:rPr>
              <w:t xml:space="preserve">. </w:t>
            </w:r>
            <w:proofErr w:type="spellStart"/>
            <w:r w:rsidRPr="00B31745">
              <w:rPr>
                <w:i/>
              </w:rPr>
              <w:t>The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knowledge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from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the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work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was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also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used</w:t>
            </w:r>
            <w:proofErr w:type="spellEnd"/>
            <w:r w:rsidRPr="00B31745">
              <w:rPr>
                <w:i/>
              </w:rPr>
              <w:t xml:space="preserve"> in </w:t>
            </w:r>
            <w:proofErr w:type="spellStart"/>
            <w:r w:rsidRPr="00B31745">
              <w:rPr>
                <w:i/>
              </w:rPr>
              <w:t>the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pedagogical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process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within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the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master's</w:t>
            </w:r>
            <w:proofErr w:type="spellEnd"/>
            <w:r w:rsidRPr="00B31745">
              <w:rPr>
                <w:i/>
              </w:rPr>
              <w:t xml:space="preserve"> study and </w:t>
            </w:r>
            <w:proofErr w:type="spellStart"/>
            <w:r w:rsidRPr="00B31745">
              <w:rPr>
                <w:i/>
              </w:rPr>
              <w:t>doctoral</w:t>
            </w:r>
            <w:proofErr w:type="spellEnd"/>
            <w:r w:rsidRPr="00B31745">
              <w:rPr>
                <w:i/>
              </w:rPr>
              <w:t xml:space="preserve"> study. </w:t>
            </w:r>
            <w:proofErr w:type="spellStart"/>
            <w:r w:rsidRPr="00B31745">
              <w:rPr>
                <w:i/>
              </w:rPr>
              <w:t>This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output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became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the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basis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for</w:t>
            </w:r>
            <w:proofErr w:type="spellEnd"/>
            <w:r w:rsidRPr="00B31745">
              <w:rPr>
                <w:i/>
              </w:rPr>
              <w:t xml:space="preserve"> a </w:t>
            </w:r>
            <w:proofErr w:type="spellStart"/>
            <w:r w:rsidRPr="00B31745">
              <w:rPr>
                <w:i/>
              </w:rPr>
              <w:t>later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publication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of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the</w:t>
            </w:r>
            <w:proofErr w:type="spellEnd"/>
            <w:r w:rsidRPr="00B31745">
              <w:rPr>
                <w:i/>
              </w:rPr>
              <w:t xml:space="preserve"> </w:t>
            </w:r>
            <w:proofErr w:type="spellStart"/>
            <w:r w:rsidRPr="00B31745">
              <w:rPr>
                <w:i/>
              </w:rPr>
              <w:t>textbook</w:t>
            </w:r>
            <w:proofErr w:type="spellEnd"/>
            <w:r w:rsidRPr="00B31745">
              <w:rPr>
                <w:i/>
              </w:rPr>
              <w:t>: "</w:t>
            </w:r>
            <w:r w:rsidR="00B31745">
              <w:rPr>
                <w:i/>
              </w:rPr>
              <w:t xml:space="preserve">Európske </w:t>
            </w:r>
            <w:r w:rsidRPr="00B31745">
              <w:rPr>
                <w:i/>
              </w:rPr>
              <w:t>p</w:t>
            </w:r>
            <w:r w:rsidR="00B31745">
              <w:rPr>
                <w:i/>
              </w:rPr>
              <w:t>r</w:t>
            </w:r>
            <w:r w:rsidRPr="00B31745">
              <w:rPr>
                <w:i/>
              </w:rPr>
              <w:t>acovné právo."</w:t>
            </w:r>
          </w:p>
        </w:tc>
      </w:tr>
    </w:tbl>
    <w:p w14:paraId="4B342EEA" w14:textId="77777777" w:rsidR="00502F15" w:rsidRDefault="00502F15" w:rsidP="00020D32"/>
    <w:sectPr w:rsidR="00502F15" w:rsidSect="008E2108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6" w:h="16838"/>
      <w:pgMar w:top="141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F252A6" w14:textId="77777777" w:rsidR="00C474EE" w:rsidRDefault="00C474EE" w:rsidP="00816E73">
      <w:pPr>
        <w:spacing w:after="0" w:line="240" w:lineRule="auto"/>
      </w:pPr>
      <w:r>
        <w:separator/>
      </w:r>
    </w:p>
  </w:endnote>
  <w:endnote w:type="continuationSeparator" w:id="0">
    <w:p w14:paraId="48B49039" w14:textId="77777777" w:rsidR="00C474EE" w:rsidRDefault="00C474EE" w:rsidP="00816E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342EF2" w14:textId="77777777" w:rsidR="00B15040" w:rsidRDefault="00B15040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342EF3" w14:textId="77777777" w:rsidR="00A23768" w:rsidRDefault="00A23768">
    <w:pPr>
      <w:pStyle w:val="Pta"/>
    </w:pPr>
    <w:r w:rsidRPr="00A23768">
      <w:t>T_Z_VTCAj_1/ 2020</w:t>
    </w:r>
  </w:p>
  <w:p w14:paraId="4B342EF4" w14:textId="77777777" w:rsidR="00A23768" w:rsidRDefault="00A23768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342EF6" w14:textId="77777777" w:rsidR="00B15040" w:rsidRDefault="00B15040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3D2AA5" w14:textId="77777777" w:rsidR="00C474EE" w:rsidRDefault="00C474EE" w:rsidP="00816E73">
      <w:pPr>
        <w:spacing w:after="0" w:line="240" w:lineRule="auto"/>
      </w:pPr>
      <w:r>
        <w:separator/>
      </w:r>
    </w:p>
  </w:footnote>
  <w:footnote w:type="continuationSeparator" w:id="0">
    <w:p w14:paraId="333AE4DD" w14:textId="77777777" w:rsidR="00C474EE" w:rsidRDefault="00C474EE" w:rsidP="00816E73">
      <w:pPr>
        <w:spacing w:after="0" w:line="240" w:lineRule="auto"/>
      </w:pPr>
      <w:r>
        <w:continuationSeparator/>
      </w:r>
    </w:p>
  </w:footnote>
  <w:footnote w:id="1">
    <w:p w14:paraId="4B342EF9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Doplní agentúra /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mple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by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genc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2">
    <w:p w14:paraId="4B342EFA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Podľa čl. 20 Metodiky na vyhodnocovanie štandardov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cord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Art. 20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Methodolog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o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ndard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valu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3">
    <w:p w14:paraId="4B342EFB" w14:textId="6FED0F1A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edie s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na záznam osoby v Registri zamestnancov vysokých škôl: https://www.portalvs.sk/regzam.</w:t>
      </w:r>
      <w:r w:rsidR="00134160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/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erson'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ntr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Registe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Universit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f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: https://www.portalvs.sk/regzam.</w:t>
      </w:r>
    </w:p>
  </w:footnote>
  <w:footnote w:id="4">
    <w:p w14:paraId="4B342EFC" w14:textId="77777777" w:rsidR="004E4845" w:rsidRPr="001F26CD" w:rsidRDefault="004E4845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Uvádza sa názov a stupeň študijného programu alebo názov odboru habilitačného konania a inauguračného konania podľa typu konania.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br/>
        <w:t xml:space="preserve">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degre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study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gram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m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iel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abili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naugural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cord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ype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d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5">
    <w:p w14:paraId="4B342EFD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ID záznamu v registri CREPČ alebo CREUČ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cor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PA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A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6">
    <w:p w14:paraId="4B342EFE" w14:textId="08D3C61F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na záznam výstupu v CREPČ alebo CREUČ, ktoré sú umiestnené na adrese: https://cms.crepc.sk.</w:t>
      </w:r>
      <w:r w:rsidR="00134160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/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hyperlink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to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cor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PA or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CRAA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hic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re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vailabl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https://cms.crepc.sk/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7">
    <w:p w14:paraId="4B342EFF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Napríklad katalóg publikačnej činnosti SAV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o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op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 pod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o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xampl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talogu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ublic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tivitie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Slovak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adem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ience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(SAS)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o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cop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tc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8">
    <w:p w14:paraId="4B342F00" w14:textId="77777777" w:rsidR="00532FE9" w:rsidRPr="001F26CD" w:rsidRDefault="00532FE9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v prípade netextových výstupov, ak to z povahy výstupu nie je zrejmé. Uvedie sa anotácia výstupu s kontextovými informáciami týkajúcimi sa opisu tvorivého procesu a obsahu tvorivej činnosti a pod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s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on-tex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o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bviou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from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t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.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nno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vid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wit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xtual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nform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cern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descrip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reativ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ces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n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searc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/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rtistic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/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the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ctivit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tc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  <w:footnote w:id="9">
    <w:p w14:paraId="4B342F01" w14:textId="77777777" w:rsidR="00292B6F" w:rsidRPr="001F26CD" w:rsidRDefault="00292B6F" w:rsidP="008E2108">
      <w:pPr>
        <w:pStyle w:val="Textpoznmkypodiarou"/>
        <w:ind w:left="-709" w:right="-426"/>
        <w:rPr>
          <w:sz w:val="18"/>
          <w:szCs w:val="18"/>
        </w:rPr>
      </w:pPr>
      <w:r w:rsidRPr="001F26CD">
        <w:rPr>
          <w:rStyle w:val="Odkaznapoznmkupodiarou"/>
          <w:sz w:val="18"/>
          <w:szCs w:val="18"/>
        </w:rPr>
        <w:footnoteRef/>
      </w:r>
      <w:r w:rsidRPr="001F26CD">
        <w:rPr>
          <w:sz w:val="18"/>
          <w:szCs w:val="18"/>
        </w:rPr>
        <w:t xml:space="preserve"> </w:t>
      </w:r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Uvádza sa v prípade, ak je výstup uverejnený v inom ako anglickom jazyku. Uvedie sa anotácia výstupu v anglickom jazyku, v ktorej sa stručne charakterizuje povaha, obsah a hlavné výsledky výstupu. /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stat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as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ublish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a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languag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ther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a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nglis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.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Annotatio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in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English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i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provided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briefly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haracterizing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natur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,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conten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and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main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results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f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the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 xml:space="preserve"> </w:t>
      </w:r>
      <w:proofErr w:type="spellStart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output</w:t>
      </w:r>
      <w:proofErr w:type="spellEnd"/>
      <w:r w:rsidRPr="001F26CD">
        <w:rPr>
          <w:rFonts w:ascii="Calibri" w:eastAsia="Times New Roman" w:hAnsi="Calibri" w:cs="Times New Roman"/>
          <w:color w:val="000000"/>
          <w:sz w:val="18"/>
          <w:szCs w:val="18"/>
          <w:lang w:eastAsia="sk-SK"/>
        </w:rPr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342EEF" w14:textId="77777777" w:rsidR="00B15040" w:rsidRDefault="00B15040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342EF0" w14:textId="77777777" w:rsidR="006849EB" w:rsidRDefault="00B15040" w:rsidP="00B15040">
    <w:pPr>
      <w:pStyle w:val="Hlavika"/>
      <w:jc w:val="center"/>
    </w:pPr>
    <w:r>
      <w:rPr>
        <w:noProof/>
        <w:lang w:eastAsia="sk-SK"/>
      </w:rPr>
      <w:drawing>
        <wp:anchor distT="0" distB="0" distL="114300" distR="114300" simplePos="0" relativeHeight="251660288" behindDoc="1" locked="0" layoutInCell="1" allowOverlap="1" wp14:anchorId="4B342EF7" wp14:editId="4B342EF8">
          <wp:simplePos x="0" y="0"/>
          <wp:positionH relativeFrom="margin">
            <wp:posOffset>5033645</wp:posOffset>
          </wp:positionH>
          <wp:positionV relativeFrom="paragraph">
            <wp:posOffset>-181610</wp:posOffset>
          </wp:positionV>
          <wp:extent cx="571500" cy="570230"/>
          <wp:effectExtent l="0" t="0" r="0" b="1270"/>
          <wp:wrapTight wrapText="bothSides">
            <wp:wrapPolygon edited="0">
              <wp:start x="0" y="0"/>
              <wp:lineTo x="0" y="20927"/>
              <wp:lineTo x="20880" y="20927"/>
              <wp:lineTo x="20880" y="0"/>
              <wp:lineTo x="0" y="0"/>
            </wp:wrapPolygon>
          </wp:wrapTight>
          <wp:docPr id="2" name="Obrázok 2" descr="F:\Docs\MOJE DOKUMEN na Referat IS (Prf_88)\Loga_&amp;_Popisky\_Logo PF TU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Docs\MOJE DOKUMEN na Referat IS (Prf_88)\Loga_&amp;_Popisky\_Logo PF TU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0601">
      <w:t>Trnavská univerzita v Trnave, Právnická fakulta</w:t>
    </w:r>
  </w:p>
  <w:p w14:paraId="4B342EF1" w14:textId="77777777" w:rsidR="006849EB" w:rsidRDefault="006849EB">
    <w:pPr>
      <w:pStyle w:val="Hlavika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342EF5" w14:textId="77777777" w:rsidR="00B15040" w:rsidRDefault="00B15040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16864A2"/>
    <w:multiLevelType w:val="hybridMultilevel"/>
    <w:tmpl w:val="E2E87206"/>
    <w:lvl w:ilvl="0" w:tplc="91B206F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125" w:hanging="360"/>
      </w:pPr>
    </w:lvl>
    <w:lvl w:ilvl="2" w:tplc="041B001B" w:tentative="1">
      <w:start w:val="1"/>
      <w:numFmt w:val="lowerRoman"/>
      <w:lvlText w:val="%3."/>
      <w:lvlJc w:val="right"/>
      <w:pPr>
        <w:ind w:left="1845" w:hanging="180"/>
      </w:pPr>
    </w:lvl>
    <w:lvl w:ilvl="3" w:tplc="041B000F" w:tentative="1">
      <w:start w:val="1"/>
      <w:numFmt w:val="decimal"/>
      <w:lvlText w:val="%4."/>
      <w:lvlJc w:val="left"/>
      <w:pPr>
        <w:ind w:left="2565" w:hanging="360"/>
      </w:pPr>
    </w:lvl>
    <w:lvl w:ilvl="4" w:tplc="041B0019" w:tentative="1">
      <w:start w:val="1"/>
      <w:numFmt w:val="lowerLetter"/>
      <w:lvlText w:val="%5."/>
      <w:lvlJc w:val="left"/>
      <w:pPr>
        <w:ind w:left="3285" w:hanging="360"/>
      </w:pPr>
    </w:lvl>
    <w:lvl w:ilvl="5" w:tplc="041B001B" w:tentative="1">
      <w:start w:val="1"/>
      <w:numFmt w:val="lowerRoman"/>
      <w:lvlText w:val="%6."/>
      <w:lvlJc w:val="right"/>
      <w:pPr>
        <w:ind w:left="4005" w:hanging="180"/>
      </w:pPr>
    </w:lvl>
    <w:lvl w:ilvl="6" w:tplc="041B000F" w:tentative="1">
      <w:start w:val="1"/>
      <w:numFmt w:val="decimal"/>
      <w:lvlText w:val="%7."/>
      <w:lvlJc w:val="left"/>
      <w:pPr>
        <w:ind w:left="4725" w:hanging="360"/>
      </w:pPr>
    </w:lvl>
    <w:lvl w:ilvl="7" w:tplc="041B0019" w:tentative="1">
      <w:start w:val="1"/>
      <w:numFmt w:val="lowerLetter"/>
      <w:lvlText w:val="%8."/>
      <w:lvlJc w:val="left"/>
      <w:pPr>
        <w:ind w:left="5445" w:hanging="360"/>
      </w:pPr>
    </w:lvl>
    <w:lvl w:ilvl="8" w:tplc="041B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">
    <w:nsid w:val="4DA631DC"/>
    <w:multiLevelType w:val="hybridMultilevel"/>
    <w:tmpl w:val="1468396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M7Q0tDAzM7IwtjRV0lEKTi0uzszPAykwrQUAxyQHEywAAAA="/>
  </w:docVars>
  <w:rsids>
    <w:rsidRoot w:val="004D5CBD"/>
    <w:rsid w:val="00020D32"/>
    <w:rsid w:val="0002548D"/>
    <w:rsid w:val="0008088C"/>
    <w:rsid w:val="00087B3E"/>
    <w:rsid w:val="000F0516"/>
    <w:rsid w:val="00102D82"/>
    <w:rsid w:val="00112F47"/>
    <w:rsid w:val="00120987"/>
    <w:rsid w:val="001335DE"/>
    <w:rsid w:val="00134160"/>
    <w:rsid w:val="00153698"/>
    <w:rsid w:val="00180FAF"/>
    <w:rsid w:val="001A42DD"/>
    <w:rsid w:val="001D363B"/>
    <w:rsid w:val="001F26CD"/>
    <w:rsid w:val="00222794"/>
    <w:rsid w:val="00266DDD"/>
    <w:rsid w:val="002750A2"/>
    <w:rsid w:val="00280BDB"/>
    <w:rsid w:val="00292B6F"/>
    <w:rsid w:val="00295CE6"/>
    <w:rsid w:val="00314887"/>
    <w:rsid w:val="0036387D"/>
    <w:rsid w:val="00367301"/>
    <w:rsid w:val="003F2E9F"/>
    <w:rsid w:val="00406B8A"/>
    <w:rsid w:val="00417E56"/>
    <w:rsid w:val="00422600"/>
    <w:rsid w:val="00454786"/>
    <w:rsid w:val="004B56AD"/>
    <w:rsid w:val="004C4436"/>
    <w:rsid w:val="004D5CBD"/>
    <w:rsid w:val="004E4845"/>
    <w:rsid w:val="00502F15"/>
    <w:rsid w:val="00532FE9"/>
    <w:rsid w:val="00572798"/>
    <w:rsid w:val="005C1DB8"/>
    <w:rsid w:val="005F4B21"/>
    <w:rsid w:val="00603E6D"/>
    <w:rsid w:val="00610229"/>
    <w:rsid w:val="006548EC"/>
    <w:rsid w:val="00675F63"/>
    <w:rsid w:val="006849EB"/>
    <w:rsid w:val="00772D92"/>
    <w:rsid w:val="007C0445"/>
    <w:rsid w:val="007D6E49"/>
    <w:rsid w:val="007F76E4"/>
    <w:rsid w:val="00816DC1"/>
    <w:rsid w:val="00816E73"/>
    <w:rsid w:val="00852CC7"/>
    <w:rsid w:val="00857F6A"/>
    <w:rsid w:val="00893EDA"/>
    <w:rsid w:val="008B78D7"/>
    <w:rsid w:val="008E2108"/>
    <w:rsid w:val="008F44A2"/>
    <w:rsid w:val="00915569"/>
    <w:rsid w:val="009547F9"/>
    <w:rsid w:val="009657C0"/>
    <w:rsid w:val="00975300"/>
    <w:rsid w:val="00980601"/>
    <w:rsid w:val="009A742D"/>
    <w:rsid w:val="00A1149C"/>
    <w:rsid w:val="00A23768"/>
    <w:rsid w:val="00A97C72"/>
    <w:rsid w:val="00AE5A68"/>
    <w:rsid w:val="00B15040"/>
    <w:rsid w:val="00B31745"/>
    <w:rsid w:val="00B8470B"/>
    <w:rsid w:val="00BA1526"/>
    <w:rsid w:val="00BA639D"/>
    <w:rsid w:val="00BC0D1C"/>
    <w:rsid w:val="00BC2F73"/>
    <w:rsid w:val="00C023AF"/>
    <w:rsid w:val="00C219A2"/>
    <w:rsid w:val="00C40D4D"/>
    <w:rsid w:val="00C474EE"/>
    <w:rsid w:val="00C5192C"/>
    <w:rsid w:val="00C742B3"/>
    <w:rsid w:val="00C8545D"/>
    <w:rsid w:val="00C86832"/>
    <w:rsid w:val="00CB7E43"/>
    <w:rsid w:val="00CC0A16"/>
    <w:rsid w:val="00CD74DB"/>
    <w:rsid w:val="00CF2BC0"/>
    <w:rsid w:val="00D06FD3"/>
    <w:rsid w:val="00D64B7C"/>
    <w:rsid w:val="00D733AB"/>
    <w:rsid w:val="00D94C05"/>
    <w:rsid w:val="00DB012E"/>
    <w:rsid w:val="00DD1EDD"/>
    <w:rsid w:val="00DD6427"/>
    <w:rsid w:val="00DF77E6"/>
    <w:rsid w:val="00E33D70"/>
    <w:rsid w:val="00E6579B"/>
    <w:rsid w:val="00EA1966"/>
    <w:rsid w:val="00EC403D"/>
    <w:rsid w:val="00F07C82"/>
    <w:rsid w:val="00F70D72"/>
    <w:rsid w:val="00FE13B3"/>
    <w:rsid w:val="00FE27EC"/>
    <w:rsid w:val="00FF6B5A"/>
    <w:rsid w:val="04CEC772"/>
    <w:rsid w:val="0969EC33"/>
    <w:rsid w:val="19D5E1C6"/>
    <w:rsid w:val="35224A83"/>
    <w:rsid w:val="4186E629"/>
    <w:rsid w:val="5C2FC6FA"/>
    <w:rsid w:val="5E310EFD"/>
    <w:rsid w:val="66DCA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342E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unhideWhenUsed/>
    <w:rsid w:val="00FF6B5A"/>
    <w:rPr>
      <w:color w:val="0563C1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16E73"/>
  </w:style>
  <w:style w:type="paragraph" w:styleId="Pta">
    <w:name w:val="footer"/>
    <w:basedOn w:val="Normlny"/>
    <w:link w:val="Pt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16E73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502F15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502F15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502F15"/>
    <w:rPr>
      <w:vertAlign w:val="superscript"/>
    </w:rPr>
  </w:style>
  <w:style w:type="character" w:styleId="Siln">
    <w:name w:val="Strong"/>
    <w:basedOn w:val="Predvolenpsmoodseku"/>
    <w:uiPriority w:val="22"/>
    <w:qFormat/>
    <w:rsid w:val="00FE27EC"/>
    <w:rPr>
      <w:b/>
      <w:bCs/>
    </w:rPr>
  </w:style>
  <w:style w:type="paragraph" w:styleId="Odsekzoznamu">
    <w:name w:val="List Paragraph"/>
    <w:basedOn w:val="Normlny"/>
    <w:uiPriority w:val="34"/>
    <w:qFormat/>
    <w:rsid w:val="00816DC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unhideWhenUsed/>
    <w:rsid w:val="00FF6B5A"/>
    <w:rPr>
      <w:color w:val="0563C1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16E73"/>
  </w:style>
  <w:style w:type="paragraph" w:styleId="Pta">
    <w:name w:val="footer"/>
    <w:basedOn w:val="Normlny"/>
    <w:link w:val="PtaChar"/>
    <w:uiPriority w:val="99"/>
    <w:unhideWhenUsed/>
    <w:rsid w:val="00816E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16E73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502F15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502F15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502F15"/>
    <w:rPr>
      <w:vertAlign w:val="superscript"/>
    </w:rPr>
  </w:style>
  <w:style w:type="character" w:styleId="Siln">
    <w:name w:val="Strong"/>
    <w:basedOn w:val="Predvolenpsmoodseku"/>
    <w:uiPriority w:val="22"/>
    <w:qFormat/>
    <w:rsid w:val="00FE27EC"/>
    <w:rPr>
      <w:b/>
      <w:bCs/>
    </w:rPr>
  </w:style>
  <w:style w:type="paragraph" w:styleId="Odsekzoznamu">
    <w:name w:val="List Paragraph"/>
    <w:basedOn w:val="Normlny"/>
    <w:uiPriority w:val="34"/>
    <w:qFormat/>
    <w:rsid w:val="00816D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861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9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3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8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app.crepc.sk/?fn=detailBiblioForm&amp;sid=E0C8A167DC7AF4145D964706D6" TargetMode="External"/><Relationship Id="rId7" Type="http://schemas.microsoft.com/office/2007/relationships/stylesWithEffects" Target="stylesWithEffects.xml"/><Relationship Id="rId12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17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5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0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3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8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31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2" Type="http://schemas.openxmlformats.org/officeDocument/2006/relationships/hyperlink" Target="file:///E:/_Docs%20%26amp;%20Rozne/DOC/Doc/Zbornik%26amp;Doc/Nov&#253;/Nov&#253;_doc/__Webstr/z_POM/Doc/Nov&#253;/Hodnot%20sprava/Intranet/IMG%20web/Nov&#253;%20prie&#269;inok/T_Z_VTC_SjAj_1-2020.xlsx" TargetMode="External"/><Relationship Id="rId27" Type="http://schemas.openxmlformats.org/officeDocument/2006/relationships/header" Target="header2.xml"/><Relationship Id="rId30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3037FBFA494A54B9972E5B2EB3B16FC" ma:contentTypeVersion="0" ma:contentTypeDescription="Umožňuje vytvoriť nový dokument." ma:contentTypeScope="" ma:versionID="a07172c59a42fe1c378c81a29cbf877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2ffd0f42943e496e21980a7bc59f74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B5620F-0FE1-4001-B61A-E8F9B33035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D2EA6B3-6308-4416-8FB6-6FA832E00B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3816FF0-37DA-4B87-9864-5A3E6BD9A5AE}"/>
</file>

<file path=customXml/itemProps4.xml><?xml version="1.0" encoding="utf-8"?>
<ds:datastoreItem xmlns:ds="http://schemas.openxmlformats.org/officeDocument/2006/customXml" ds:itemID="{299F0E00-AF1F-49E8-AC9A-37C21EB392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873</Words>
  <Characters>10681</Characters>
  <Application>Microsoft Office Word</Application>
  <DocSecurity>0</DocSecurity>
  <Lines>89</Lines>
  <Paragraphs>25</Paragraphs>
  <ScaleCrop>false</ScaleCrop>
  <Company>Trnavska univerzita</Company>
  <LinksUpToDate>false</LinksUpToDate>
  <CharactersWithSpaces>125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Viktor Križan</cp:lastModifiedBy>
  <cp:revision>25</cp:revision>
  <dcterms:created xsi:type="dcterms:W3CDTF">2022-01-14T13:10:00Z</dcterms:created>
  <dcterms:modified xsi:type="dcterms:W3CDTF">2022-01-28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037FBFA494A54B9972E5B2EB3B16FC</vt:lpwstr>
  </property>
  <property fmtid="{D5CDD505-2E9C-101B-9397-08002B2CF9AE}" pid="3" name="Order">
    <vt:r8>85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  <property fmtid="{D5CDD505-2E9C-101B-9397-08002B2CF9AE}" pid="11" name="ComplianceAssetId">
    <vt:lpwstr/>
  </property>
</Properties>
</file>